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276E84D2" w:rsidR="00A95AAB" w:rsidRDefault="00A95AAB" w:rsidP="00A95AAB"/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2A7C59B8" w14:textId="77777777" w:rsidR="002A4713" w:rsidRPr="00610CBF" w:rsidRDefault="002A4713" w:rsidP="001D5283">
      <w:pPr>
        <w:pStyle w:val="NoSpacing"/>
        <w:spacing w:line="276" w:lineRule="auto"/>
        <w:jc w:val="center"/>
        <w:rPr>
          <w:rStyle w:val="Strong"/>
          <w:rFonts w:cstheme="minorHAnsi"/>
          <w:sz w:val="20"/>
          <w:szCs w:val="20"/>
        </w:rPr>
      </w:pPr>
    </w:p>
    <w:p w14:paraId="12E5DEB5" w14:textId="5FE0939D" w:rsidR="00841E6A" w:rsidRPr="00E10646" w:rsidRDefault="00D95860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>
        <w:rPr>
          <w:rStyle w:val="Strong"/>
          <w:rFonts w:cstheme="minorHAnsi"/>
          <w:sz w:val="28"/>
          <w:szCs w:val="28"/>
        </w:rPr>
        <w:t xml:space="preserve">Quarterly </w:t>
      </w:r>
      <w:r w:rsidR="00C77412"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5CC9303A" w14:textId="7BDAEDDF" w:rsidR="006B3D73" w:rsidRDefault="00B50E25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Thursday, September 21</w:t>
      </w:r>
      <w:r w:rsidR="0001006B">
        <w:rPr>
          <w:rStyle w:val="Strong"/>
          <w:rFonts w:cstheme="minorHAnsi"/>
          <w:sz w:val="24"/>
          <w:szCs w:val="24"/>
        </w:rPr>
        <w:t>, 202</w:t>
      </w:r>
      <w:r w:rsidR="00832D48">
        <w:rPr>
          <w:rStyle w:val="Strong"/>
          <w:rFonts w:cstheme="minorHAnsi"/>
          <w:sz w:val="24"/>
          <w:szCs w:val="24"/>
        </w:rPr>
        <w:t>3</w:t>
      </w:r>
      <w:r w:rsidR="0001006B">
        <w:rPr>
          <w:rStyle w:val="Strong"/>
          <w:rFonts w:cstheme="minorHAnsi"/>
          <w:sz w:val="24"/>
          <w:szCs w:val="24"/>
        </w:rPr>
        <w:t>, 3-5 pm</w:t>
      </w:r>
    </w:p>
    <w:p w14:paraId="11FCEA68" w14:textId="3B73725C" w:rsidR="002208AE" w:rsidRPr="00CF63E4" w:rsidRDefault="002208AE" w:rsidP="0001006B">
      <w:pPr>
        <w:pStyle w:val="NoSpacing"/>
        <w:spacing w:line="276" w:lineRule="auto"/>
        <w:jc w:val="center"/>
        <w:rPr>
          <w:rFonts w:cstheme="minorHAnsi"/>
        </w:rPr>
      </w:pPr>
      <w:r>
        <w:t>In-</w:t>
      </w:r>
      <w:r w:rsidRPr="00CF63E4">
        <w:rPr>
          <w:rFonts w:cstheme="minorHAnsi"/>
        </w:rPr>
        <w:t>person</w:t>
      </w:r>
      <w:r w:rsidR="004218B7" w:rsidRPr="00CF63E4">
        <w:rPr>
          <w:rFonts w:cstheme="minorHAnsi"/>
        </w:rPr>
        <w:t xml:space="preserve"> (vaccination and masks requ</w:t>
      </w:r>
      <w:r w:rsidR="00670E8A" w:rsidRPr="00CF63E4">
        <w:rPr>
          <w:rFonts w:cstheme="minorHAnsi"/>
        </w:rPr>
        <w:t>ested</w:t>
      </w:r>
      <w:r w:rsidR="004218B7" w:rsidRPr="00CF63E4">
        <w:rPr>
          <w:rFonts w:cstheme="minorHAnsi"/>
        </w:rPr>
        <w:t>)</w:t>
      </w:r>
      <w:r w:rsidRPr="00CF63E4">
        <w:rPr>
          <w:rFonts w:cstheme="minorHAnsi"/>
        </w:rPr>
        <w:t xml:space="preserve">: </w:t>
      </w:r>
      <w:r w:rsidR="00193A94" w:rsidRPr="00CF63E4">
        <w:rPr>
          <w:rFonts w:cstheme="minorHAnsi"/>
        </w:rPr>
        <w:t>441 4</w:t>
      </w:r>
      <w:r w:rsidR="00193A94" w:rsidRPr="00CF63E4">
        <w:rPr>
          <w:rFonts w:cstheme="minorHAnsi"/>
          <w:vertAlign w:val="superscript"/>
        </w:rPr>
        <w:t>th</w:t>
      </w:r>
      <w:r w:rsidR="00193A94" w:rsidRPr="00CF63E4">
        <w:rPr>
          <w:rFonts w:cstheme="minorHAnsi"/>
        </w:rPr>
        <w:t xml:space="preserve"> Street NW, </w:t>
      </w:r>
      <w:r w:rsidR="00307E89" w:rsidRPr="00CF63E4">
        <w:rPr>
          <w:rFonts w:cstheme="minorHAnsi"/>
        </w:rPr>
        <w:t>Room 729 North (Office of Disability Rights)</w:t>
      </w:r>
    </w:p>
    <w:p w14:paraId="38B515E9" w14:textId="77777777" w:rsidR="00CF63E4" w:rsidRPr="00CF63E4" w:rsidRDefault="009C023B" w:rsidP="00CF63E4">
      <w:pPr>
        <w:pStyle w:val="NormalWeb"/>
        <w:spacing w:before="0" w:beforeAutospacing="0" w:after="150" w:afterAutospacing="0"/>
        <w:jc w:val="center"/>
        <w:rPr>
          <w:rFonts w:asciiTheme="minorHAnsi" w:hAnsiTheme="minorHAnsi" w:cstheme="minorHAnsi"/>
          <w:color w:val="444444"/>
          <w:sz w:val="23"/>
          <w:szCs w:val="23"/>
        </w:rPr>
      </w:pPr>
      <w:r w:rsidRPr="00CF63E4">
        <w:rPr>
          <w:rFonts w:asciiTheme="minorHAnsi" w:hAnsiTheme="minorHAnsi" w:cstheme="minorHAnsi"/>
          <w:b/>
          <w:bCs/>
        </w:rPr>
        <w:t>Register in advance:</w:t>
      </w:r>
      <w:r w:rsidR="008823A0" w:rsidRPr="00CF63E4">
        <w:rPr>
          <w:rFonts w:asciiTheme="minorHAnsi" w:hAnsiTheme="minorHAnsi" w:cstheme="minorHAnsi"/>
          <w:b/>
          <w:bCs/>
        </w:rPr>
        <w:t xml:space="preserve"> </w:t>
      </w:r>
      <w:hyperlink r:id="rId11" w:tgtFrame="_blank" w:history="1">
        <w:r w:rsidR="00CF63E4" w:rsidRPr="00CF63E4">
          <w:rPr>
            <w:rStyle w:val="Hyperlink"/>
            <w:rFonts w:asciiTheme="minorHAnsi" w:hAnsiTheme="minorHAnsi" w:cstheme="minorHAnsi"/>
            <w:color w:val="20399D"/>
            <w:sz w:val="23"/>
            <w:szCs w:val="23"/>
          </w:rPr>
          <w:t>https://us06web.zoom.us/meeting/register/tZItc-iorTspE9e3fLMVnKctNsyegjBF5XWW</w:t>
        </w:r>
      </w:hyperlink>
    </w:p>
    <w:tbl>
      <w:tblPr>
        <w:tblStyle w:val="LightList-Accent1"/>
        <w:tblW w:w="10710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086"/>
        <w:gridCol w:w="1275"/>
        <w:gridCol w:w="3349"/>
      </w:tblGrid>
      <w:tr w:rsidR="00724EAB" w:rsidRPr="00370389" w14:paraId="6B9FE266" w14:textId="77777777" w:rsidTr="009F2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3220051D" w14:textId="77777777" w:rsidR="00724EAB" w:rsidRPr="00370389" w:rsidRDefault="00724EAB">
            <w:pPr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opic</w:t>
            </w:r>
          </w:p>
        </w:tc>
        <w:tc>
          <w:tcPr>
            <w:tcW w:w="1275" w:type="dxa"/>
          </w:tcPr>
          <w:p w14:paraId="1170FBBC" w14:textId="77777777" w:rsidR="00724EAB" w:rsidRPr="00370389" w:rsidRDefault="00724E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ime</w:t>
            </w:r>
          </w:p>
        </w:tc>
        <w:tc>
          <w:tcPr>
            <w:tcW w:w="3349" w:type="dxa"/>
          </w:tcPr>
          <w:p w14:paraId="367618BD" w14:textId="77777777" w:rsidR="00724EAB" w:rsidRPr="00370389" w:rsidRDefault="00F74F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cilitator</w:t>
            </w:r>
          </w:p>
        </w:tc>
      </w:tr>
      <w:tr w:rsidR="00724EAB" w:rsidRPr="001533B7" w14:paraId="45C58085" w14:textId="77777777" w:rsidTr="009F2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6FBD57CA" w14:textId="2FA8CDB0" w:rsidR="00DC4C1C" w:rsidRPr="00B70528" w:rsidRDefault="00495AEA" w:rsidP="00B70528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Welcome</w:t>
            </w:r>
            <w:r w:rsidR="008A13A2">
              <w:rPr>
                <w:sz w:val="24"/>
                <w:szCs w:val="24"/>
              </w:rPr>
              <w:t xml:space="preserve"> and Call to Order</w:t>
            </w:r>
          </w:p>
        </w:tc>
        <w:tc>
          <w:tcPr>
            <w:tcW w:w="1275" w:type="dxa"/>
          </w:tcPr>
          <w:p w14:paraId="4DDDE096" w14:textId="1B632B1C" w:rsidR="00724EAB" w:rsidRPr="001533B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5778C9">
              <w:rPr>
                <w:sz w:val="24"/>
                <w:szCs w:val="24"/>
              </w:rPr>
              <w:t>:00</w:t>
            </w:r>
            <w:r>
              <w:rPr>
                <w:sz w:val="24"/>
                <w:szCs w:val="24"/>
              </w:rPr>
              <w:t>-3:05</w:t>
            </w:r>
          </w:p>
        </w:tc>
        <w:tc>
          <w:tcPr>
            <w:tcW w:w="3349" w:type="dxa"/>
          </w:tcPr>
          <w:p w14:paraId="53FDAC3D" w14:textId="06C7F74C" w:rsidR="00724EAB" w:rsidRPr="001533B7" w:rsidRDefault="00600EBF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, Chair</w:t>
            </w:r>
          </w:p>
        </w:tc>
      </w:tr>
      <w:tr w:rsidR="00B96ABC" w:rsidRPr="001533B7" w14:paraId="43441F05" w14:textId="77777777" w:rsidTr="009F23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29A340F7" w14:textId="1D3D5C71" w:rsidR="00346F0D" w:rsidRDefault="00346F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</w:t>
            </w:r>
            <w:r w:rsidR="00D9405B">
              <w:rPr>
                <w:sz w:val="24"/>
                <w:szCs w:val="24"/>
              </w:rPr>
              <w:t xml:space="preserve"> and Accessibility</w:t>
            </w:r>
          </w:p>
        </w:tc>
        <w:tc>
          <w:tcPr>
            <w:tcW w:w="1275" w:type="dxa"/>
          </w:tcPr>
          <w:p w14:paraId="77000763" w14:textId="774F6261" w:rsidR="00B96ABC" w:rsidRDefault="002B7BD3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5-3:10</w:t>
            </w:r>
          </w:p>
        </w:tc>
        <w:tc>
          <w:tcPr>
            <w:tcW w:w="3349" w:type="dxa"/>
          </w:tcPr>
          <w:p w14:paraId="572861FE" w14:textId="5F364410" w:rsidR="00B96ABC" w:rsidRDefault="00B96ABC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  <w:r w:rsidR="00600EBF">
              <w:rPr>
                <w:sz w:val="24"/>
                <w:szCs w:val="24"/>
              </w:rPr>
              <w:t xml:space="preserve">, </w:t>
            </w:r>
            <w:r w:rsidR="007D01F7">
              <w:rPr>
                <w:sz w:val="24"/>
                <w:szCs w:val="24"/>
              </w:rPr>
              <w:t xml:space="preserve">DDC </w:t>
            </w:r>
            <w:r w:rsidR="00600EBF">
              <w:rPr>
                <w:sz w:val="24"/>
                <w:szCs w:val="24"/>
              </w:rPr>
              <w:t>Exec</w:t>
            </w:r>
            <w:r w:rsidR="00140292">
              <w:rPr>
                <w:sz w:val="24"/>
                <w:szCs w:val="24"/>
              </w:rPr>
              <w:t>.</w:t>
            </w:r>
            <w:r w:rsidR="00600EBF">
              <w:rPr>
                <w:sz w:val="24"/>
                <w:szCs w:val="24"/>
              </w:rPr>
              <w:t xml:space="preserve"> Dir</w:t>
            </w:r>
            <w:r w:rsidR="00140292">
              <w:rPr>
                <w:sz w:val="24"/>
                <w:szCs w:val="24"/>
              </w:rPr>
              <w:t>.</w:t>
            </w:r>
          </w:p>
        </w:tc>
      </w:tr>
      <w:tr w:rsidR="007A5F33" w:rsidRPr="001533B7" w14:paraId="57FBF905" w14:textId="77777777" w:rsidTr="009F2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0E8BEDE4" w14:textId="171B114E" w:rsidR="007A5F33" w:rsidRDefault="00054C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roductions and </w:t>
            </w:r>
            <w:r w:rsidR="007A5F33">
              <w:rPr>
                <w:sz w:val="24"/>
                <w:szCs w:val="24"/>
              </w:rPr>
              <w:t>Membership Changes</w:t>
            </w:r>
          </w:p>
        </w:tc>
        <w:tc>
          <w:tcPr>
            <w:tcW w:w="1275" w:type="dxa"/>
          </w:tcPr>
          <w:p w14:paraId="2931F342" w14:textId="495DD14C" w:rsidR="007A5F33" w:rsidRDefault="00200E40" w:rsidP="00AE0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10-3:15</w:t>
            </w:r>
          </w:p>
        </w:tc>
        <w:tc>
          <w:tcPr>
            <w:tcW w:w="3349" w:type="dxa"/>
          </w:tcPr>
          <w:p w14:paraId="7C4E03FD" w14:textId="3BDFBF33" w:rsidR="007A5F33" w:rsidRDefault="007A5F33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9C277A" w:rsidRPr="001533B7" w14:paraId="04DC8A7B" w14:textId="77777777" w:rsidTr="00154ECA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798CEFD7" w14:textId="77777777" w:rsidR="009C277A" w:rsidRDefault="009C277A" w:rsidP="00154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of Previous Meeting Minutes</w:t>
            </w:r>
          </w:p>
          <w:p w14:paraId="2EDA00F8" w14:textId="77777777" w:rsidR="009C277A" w:rsidRPr="003F4BCA" w:rsidRDefault="009C277A" w:rsidP="00154ECA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March 16, 2023 Minutes </w:t>
            </w:r>
            <w:r w:rsidRPr="00DF386E">
              <w:rPr>
                <w:b w:val="0"/>
                <w:bCs w:val="0"/>
                <w:highlight w:val="yellow"/>
              </w:rPr>
              <w:t>(Vote Required)</w:t>
            </w:r>
          </w:p>
          <w:p w14:paraId="7C63F94A" w14:textId="77777777" w:rsidR="009C277A" w:rsidRPr="00521AD5" w:rsidRDefault="009C277A" w:rsidP="00154ECA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June 22, 2023 Minutes </w:t>
            </w:r>
            <w:r w:rsidRPr="00DF386E">
              <w:rPr>
                <w:b w:val="0"/>
                <w:bCs w:val="0"/>
                <w:highlight w:val="yellow"/>
              </w:rPr>
              <w:t>(Vote Required)</w:t>
            </w:r>
          </w:p>
        </w:tc>
        <w:tc>
          <w:tcPr>
            <w:tcW w:w="1275" w:type="dxa"/>
          </w:tcPr>
          <w:p w14:paraId="225F8BDD" w14:textId="2D9A84A9" w:rsidR="009C277A" w:rsidRDefault="009C277A" w:rsidP="00154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200E40">
              <w:rPr>
                <w:sz w:val="24"/>
                <w:szCs w:val="24"/>
              </w:rPr>
              <w:t>15</w:t>
            </w:r>
            <w:r>
              <w:rPr>
                <w:sz w:val="24"/>
                <w:szCs w:val="24"/>
              </w:rPr>
              <w:t>-3:</w:t>
            </w:r>
            <w:r w:rsidR="00200E40">
              <w:rPr>
                <w:sz w:val="24"/>
                <w:szCs w:val="24"/>
              </w:rPr>
              <w:t>20</w:t>
            </w:r>
          </w:p>
        </w:tc>
        <w:tc>
          <w:tcPr>
            <w:tcW w:w="3349" w:type="dxa"/>
          </w:tcPr>
          <w:p w14:paraId="46855A0D" w14:textId="2DDAE0F5" w:rsidR="009C277A" w:rsidRDefault="00641249" w:rsidP="00154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</w:p>
        </w:tc>
      </w:tr>
      <w:tr w:rsidR="00235134" w:rsidRPr="001533B7" w14:paraId="6EE90E79" w14:textId="77777777" w:rsidTr="009F2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73027383" w14:textId="5729EB15" w:rsidR="00235134" w:rsidRDefault="00235134" w:rsidP="00154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lcome</w:t>
            </w:r>
            <w:r w:rsidR="001B0394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New Councilmembers!</w:t>
            </w:r>
            <w:r w:rsidR="001B0394">
              <w:rPr>
                <w:sz w:val="24"/>
                <w:szCs w:val="24"/>
              </w:rPr>
              <w:t xml:space="preserve"> Thank You,</w:t>
            </w:r>
            <w:r w:rsidR="006B15C0">
              <w:rPr>
                <w:sz w:val="24"/>
                <w:szCs w:val="24"/>
              </w:rPr>
              <w:t xml:space="preserve"> Veteran Councilmembers!</w:t>
            </w:r>
          </w:p>
        </w:tc>
        <w:tc>
          <w:tcPr>
            <w:tcW w:w="1275" w:type="dxa"/>
          </w:tcPr>
          <w:p w14:paraId="4016693E" w14:textId="6FB64530" w:rsidR="00235134" w:rsidRDefault="00700E4A" w:rsidP="00154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200E40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0-3:</w:t>
            </w:r>
            <w:r w:rsidR="00200E40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0</w:t>
            </w:r>
          </w:p>
        </w:tc>
        <w:tc>
          <w:tcPr>
            <w:tcW w:w="3349" w:type="dxa"/>
          </w:tcPr>
          <w:p w14:paraId="36D044B8" w14:textId="3994F0D2" w:rsidR="00235134" w:rsidRDefault="00235134" w:rsidP="00154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  <w:r w:rsidR="003F4BCA">
              <w:rPr>
                <w:sz w:val="24"/>
                <w:szCs w:val="24"/>
              </w:rPr>
              <w:t xml:space="preserve"> and Alison Whyte</w:t>
            </w:r>
          </w:p>
        </w:tc>
      </w:tr>
      <w:tr w:rsidR="00136596" w:rsidRPr="001533B7" w14:paraId="128E79E9" w14:textId="77777777" w:rsidTr="009F23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2FFF7E8B" w14:textId="420E8255" w:rsidR="00136596" w:rsidRDefault="00136596" w:rsidP="00BC38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ief Overview of DD Councilmember Responsibilities</w:t>
            </w:r>
          </w:p>
        </w:tc>
        <w:tc>
          <w:tcPr>
            <w:tcW w:w="1275" w:type="dxa"/>
          </w:tcPr>
          <w:p w14:paraId="77A6595C" w14:textId="53B365EA" w:rsidR="00136596" w:rsidRDefault="00700E4A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30001D">
              <w:rPr>
                <w:sz w:val="24"/>
                <w:szCs w:val="24"/>
              </w:rPr>
              <w:t>30</w:t>
            </w:r>
            <w:r>
              <w:rPr>
                <w:sz w:val="24"/>
                <w:szCs w:val="24"/>
              </w:rPr>
              <w:t>-3:35</w:t>
            </w:r>
          </w:p>
        </w:tc>
        <w:tc>
          <w:tcPr>
            <w:tcW w:w="3349" w:type="dxa"/>
          </w:tcPr>
          <w:p w14:paraId="43BF0779" w14:textId="7F5E8D3A" w:rsidR="00136596" w:rsidRDefault="00136596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105FDC" w:rsidRPr="00D13F1D" w14:paraId="0B608E1E" w14:textId="77777777" w:rsidTr="009F2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5C27EF56" w14:textId="77777777" w:rsidR="00105FDC" w:rsidRDefault="00105FDC" w:rsidP="003E6D7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airperson</w:t>
            </w:r>
            <w:r w:rsidRPr="00531F75">
              <w:rPr>
                <w:sz w:val="24"/>
                <w:szCs w:val="24"/>
              </w:rPr>
              <w:t xml:space="preserve"> Remarks</w:t>
            </w:r>
          </w:p>
          <w:p w14:paraId="6DC98159" w14:textId="69B65B6E" w:rsidR="003C5C85" w:rsidRPr="00613118" w:rsidRDefault="00105FDC" w:rsidP="00613118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mmission on Persons with Disabilities</w:t>
            </w:r>
          </w:p>
        </w:tc>
        <w:tc>
          <w:tcPr>
            <w:tcW w:w="1275" w:type="dxa"/>
          </w:tcPr>
          <w:p w14:paraId="66743555" w14:textId="66EB125C" w:rsidR="00105FDC" w:rsidRDefault="00105FDC" w:rsidP="003E6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700E4A">
              <w:rPr>
                <w:sz w:val="24"/>
                <w:szCs w:val="24"/>
              </w:rPr>
              <w:t>35</w:t>
            </w:r>
            <w:r>
              <w:rPr>
                <w:sz w:val="24"/>
                <w:szCs w:val="24"/>
              </w:rPr>
              <w:t>-3:</w:t>
            </w:r>
            <w:r w:rsidR="00700E4A">
              <w:rPr>
                <w:sz w:val="24"/>
                <w:szCs w:val="24"/>
              </w:rPr>
              <w:t>4</w:t>
            </w:r>
            <w:r w:rsidR="005E3C1E">
              <w:rPr>
                <w:sz w:val="24"/>
                <w:szCs w:val="24"/>
              </w:rPr>
              <w:t>5</w:t>
            </w:r>
          </w:p>
        </w:tc>
        <w:tc>
          <w:tcPr>
            <w:tcW w:w="3349" w:type="dxa"/>
          </w:tcPr>
          <w:p w14:paraId="132EF458" w14:textId="77777777" w:rsidR="00105FDC" w:rsidRDefault="00105FDC" w:rsidP="003E6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1437FE" w:rsidRPr="00D13F1D" w14:paraId="5F587B3C" w14:textId="77777777" w:rsidTr="009F23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5CE989A9" w14:textId="72754A68" w:rsidR="001437FE" w:rsidRDefault="001F434A" w:rsidP="00423BCE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Election of Leadership</w:t>
            </w:r>
            <w:r w:rsidR="00746C2F">
              <w:rPr>
                <w:sz w:val="24"/>
                <w:szCs w:val="24"/>
              </w:rPr>
              <w:t xml:space="preserve"> Roles</w:t>
            </w:r>
            <w:r w:rsidR="00C95DAF">
              <w:rPr>
                <w:sz w:val="24"/>
                <w:szCs w:val="24"/>
              </w:rPr>
              <w:t xml:space="preserve"> </w:t>
            </w:r>
            <w:r w:rsidR="00C95DAF" w:rsidRPr="00DF386E">
              <w:rPr>
                <w:b w:val="0"/>
                <w:bCs w:val="0"/>
                <w:highlight w:val="yellow"/>
              </w:rPr>
              <w:t>(Vote Required</w:t>
            </w:r>
            <w:r w:rsidR="001938A9">
              <w:rPr>
                <w:b w:val="0"/>
                <w:bCs w:val="0"/>
                <w:highlight w:val="yellow"/>
              </w:rPr>
              <w:t xml:space="preserve"> via secret ballot</w:t>
            </w:r>
            <w:r w:rsidR="00C95DAF" w:rsidRPr="00DF386E">
              <w:rPr>
                <w:b w:val="0"/>
                <w:bCs w:val="0"/>
                <w:highlight w:val="yellow"/>
              </w:rPr>
              <w:t>)</w:t>
            </w:r>
          </w:p>
          <w:p w14:paraId="69F06E52" w14:textId="5FA1BD95" w:rsidR="001F434A" w:rsidRPr="001F434A" w:rsidRDefault="001F434A" w:rsidP="000B22D0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 w:rsidRPr="00C95DAF">
              <w:rPr>
                <w:b w:val="0"/>
                <w:bCs w:val="0"/>
              </w:rPr>
              <w:t>Vice Chairperson</w:t>
            </w:r>
            <w:r w:rsidR="000B22D0">
              <w:rPr>
                <w:b w:val="0"/>
                <w:bCs w:val="0"/>
              </w:rPr>
              <w:t xml:space="preserve"> and </w:t>
            </w:r>
            <w:r w:rsidRPr="00C95DAF">
              <w:rPr>
                <w:b w:val="0"/>
                <w:bCs w:val="0"/>
              </w:rPr>
              <w:t>Co-Chair of APP Committee</w:t>
            </w:r>
          </w:p>
        </w:tc>
        <w:tc>
          <w:tcPr>
            <w:tcW w:w="1275" w:type="dxa"/>
          </w:tcPr>
          <w:p w14:paraId="47C533B4" w14:textId="5D26D97D" w:rsidR="001437FE" w:rsidRDefault="002953F1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4E029E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5-</w:t>
            </w:r>
            <w:r w:rsidR="00F61B1A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:</w:t>
            </w:r>
            <w:r w:rsidR="004E029E">
              <w:rPr>
                <w:sz w:val="24"/>
                <w:szCs w:val="24"/>
              </w:rPr>
              <w:t>50</w:t>
            </w:r>
          </w:p>
        </w:tc>
        <w:tc>
          <w:tcPr>
            <w:tcW w:w="3349" w:type="dxa"/>
          </w:tcPr>
          <w:p w14:paraId="735D5A27" w14:textId="62A6C47D" w:rsidR="001437FE" w:rsidRDefault="00C95DAF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  <w:r w:rsidR="004E029E">
              <w:rPr>
                <w:sz w:val="24"/>
                <w:szCs w:val="24"/>
              </w:rPr>
              <w:t xml:space="preserve"> and Alison Whyte</w:t>
            </w:r>
          </w:p>
        </w:tc>
      </w:tr>
      <w:tr w:rsidR="005500F4" w:rsidRPr="00D13F1D" w14:paraId="604A5630" w14:textId="77777777" w:rsidTr="009F2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28724F98" w14:textId="353CC36D" w:rsidR="00BC3858" w:rsidRDefault="00BC3858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</w:t>
            </w:r>
            <w:r w:rsidR="004B7E85">
              <w:rPr>
                <w:sz w:val="24"/>
                <w:szCs w:val="24"/>
              </w:rPr>
              <w:t xml:space="preserve"> - Grantee</w:t>
            </w:r>
            <w:r>
              <w:rPr>
                <w:sz w:val="24"/>
                <w:szCs w:val="24"/>
              </w:rPr>
              <w:t xml:space="preserve"> Updates</w:t>
            </w:r>
          </w:p>
          <w:p w14:paraId="7375D214" w14:textId="77777777" w:rsidR="002F0BD9" w:rsidRPr="00E24D02" w:rsidRDefault="00895391" w:rsidP="00A43406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Grant Review Committee</w:t>
            </w:r>
            <w:r w:rsidR="008F59D3">
              <w:rPr>
                <w:b w:val="0"/>
                <w:bCs w:val="0"/>
              </w:rPr>
              <w:t xml:space="preserve"> Recruitment</w:t>
            </w:r>
          </w:p>
          <w:p w14:paraId="644310F8" w14:textId="6071E543" w:rsidR="00E24D02" w:rsidRPr="00A43406" w:rsidRDefault="00E24D02" w:rsidP="00A43406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Grantee Presentations</w:t>
            </w:r>
          </w:p>
        </w:tc>
        <w:tc>
          <w:tcPr>
            <w:tcW w:w="1275" w:type="dxa"/>
          </w:tcPr>
          <w:p w14:paraId="7BEEE1DE" w14:textId="6674B2A7" w:rsidR="005500F4" w:rsidRPr="00881347" w:rsidRDefault="00F61B1A" w:rsidP="00F2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4E029E">
              <w:rPr>
                <w:sz w:val="24"/>
                <w:szCs w:val="24"/>
              </w:rPr>
              <w:t>50</w:t>
            </w:r>
            <w:r>
              <w:rPr>
                <w:sz w:val="24"/>
                <w:szCs w:val="24"/>
              </w:rPr>
              <w:t>-</w:t>
            </w:r>
            <w:r w:rsidR="00E01E93">
              <w:rPr>
                <w:sz w:val="24"/>
                <w:szCs w:val="24"/>
              </w:rPr>
              <w:t>4:</w:t>
            </w:r>
            <w:r w:rsidR="004E029E">
              <w:rPr>
                <w:sz w:val="24"/>
                <w:szCs w:val="24"/>
              </w:rPr>
              <w:t>05</w:t>
            </w:r>
          </w:p>
        </w:tc>
        <w:tc>
          <w:tcPr>
            <w:tcW w:w="3349" w:type="dxa"/>
          </w:tcPr>
          <w:p w14:paraId="165BF172" w14:textId="4A44AE2A" w:rsidR="005500F4" w:rsidRDefault="00E92255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 Brown</w:t>
            </w:r>
            <w:r w:rsidR="000A2002">
              <w:rPr>
                <w:sz w:val="24"/>
                <w:szCs w:val="24"/>
              </w:rPr>
              <w:t>, Committee Chair</w:t>
            </w:r>
            <w:r w:rsidR="0022655F">
              <w:rPr>
                <w:sz w:val="24"/>
                <w:szCs w:val="24"/>
              </w:rPr>
              <w:t>,</w:t>
            </w:r>
            <w:r w:rsidR="009E2175">
              <w:rPr>
                <w:sz w:val="24"/>
                <w:szCs w:val="24"/>
              </w:rPr>
              <w:t xml:space="preserve"> and Luz Collazo, DDC Staff</w:t>
            </w:r>
          </w:p>
        </w:tc>
      </w:tr>
      <w:tr w:rsidR="00BC3858" w:rsidRPr="00D13F1D" w14:paraId="08DBF413" w14:textId="77777777" w:rsidTr="009F23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5FD46F2C" w14:textId="73B9C9FE" w:rsidR="00BC3858" w:rsidRDefault="00BC3858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2BEAFF2E" w14:textId="21D162FF" w:rsidR="000E45C7" w:rsidRPr="00EC2C74" w:rsidRDefault="00636C44" w:rsidP="00EC2C74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New Advocacy Agenda</w:t>
            </w:r>
            <w:r w:rsidR="004A296B">
              <w:rPr>
                <w:b w:val="0"/>
                <w:bCs w:val="0"/>
              </w:rPr>
              <w:t xml:space="preserve"> for FY23-24</w:t>
            </w:r>
          </w:p>
        </w:tc>
        <w:tc>
          <w:tcPr>
            <w:tcW w:w="1275" w:type="dxa"/>
          </w:tcPr>
          <w:p w14:paraId="714C53B0" w14:textId="31388169" w:rsidR="00BC3858" w:rsidRDefault="00C01E22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2B7BD3">
              <w:rPr>
                <w:sz w:val="24"/>
                <w:szCs w:val="24"/>
              </w:rPr>
              <w:t>:</w:t>
            </w:r>
            <w:r w:rsidR="004E029E">
              <w:rPr>
                <w:sz w:val="24"/>
                <w:szCs w:val="24"/>
              </w:rPr>
              <w:t>05</w:t>
            </w:r>
            <w:r w:rsidR="002B7BD3">
              <w:rPr>
                <w:sz w:val="24"/>
                <w:szCs w:val="24"/>
              </w:rPr>
              <w:t>-</w:t>
            </w:r>
            <w:r w:rsidR="002B400E">
              <w:rPr>
                <w:sz w:val="24"/>
                <w:szCs w:val="24"/>
              </w:rPr>
              <w:t>4</w:t>
            </w:r>
            <w:r w:rsidR="00DE3ACE">
              <w:rPr>
                <w:sz w:val="24"/>
                <w:szCs w:val="24"/>
              </w:rPr>
              <w:t>:</w:t>
            </w:r>
            <w:r w:rsidR="004E029E">
              <w:rPr>
                <w:sz w:val="24"/>
                <w:szCs w:val="24"/>
              </w:rPr>
              <w:t>10</w:t>
            </w:r>
          </w:p>
        </w:tc>
        <w:tc>
          <w:tcPr>
            <w:tcW w:w="3349" w:type="dxa"/>
          </w:tcPr>
          <w:p w14:paraId="18337353" w14:textId="2C4D5C69" w:rsidR="009162A1" w:rsidRDefault="001349CF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  <w:r w:rsidR="00636C44">
              <w:rPr>
                <w:sz w:val="24"/>
                <w:szCs w:val="24"/>
              </w:rPr>
              <w:t>,</w:t>
            </w:r>
            <w:r w:rsidR="000A2002">
              <w:rPr>
                <w:sz w:val="24"/>
                <w:szCs w:val="24"/>
              </w:rPr>
              <w:t xml:space="preserve"> Committee Co-Chair</w:t>
            </w:r>
          </w:p>
        </w:tc>
      </w:tr>
      <w:tr w:rsidR="001E5391" w:rsidRPr="00D13F1D" w14:paraId="01A9A75D" w14:textId="77777777" w:rsidTr="009F2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407D71CB" w14:textId="4C766748" w:rsidR="001E5391" w:rsidRDefault="003C4C2D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esentation: </w:t>
            </w:r>
            <w:r w:rsidR="001E5391">
              <w:rPr>
                <w:sz w:val="24"/>
                <w:szCs w:val="24"/>
              </w:rPr>
              <w:t>Special Education Hub</w:t>
            </w:r>
          </w:p>
        </w:tc>
        <w:tc>
          <w:tcPr>
            <w:tcW w:w="1275" w:type="dxa"/>
          </w:tcPr>
          <w:p w14:paraId="278341A7" w14:textId="580B3183" w:rsidR="001E5391" w:rsidRDefault="004E029E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10-4:20</w:t>
            </w:r>
          </w:p>
        </w:tc>
        <w:tc>
          <w:tcPr>
            <w:tcW w:w="3349" w:type="dxa"/>
          </w:tcPr>
          <w:p w14:paraId="717A7364" w14:textId="00B14ECC" w:rsidR="001E5391" w:rsidRDefault="001E5391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ianna Downing</w:t>
            </w:r>
            <w:r w:rsidR="00437D33">
              <w:rPr>
                <w:sz w:val="24"/>
                <w:szCs w:val="24"/>
              </w:rPr>
              <w:t xml:space="preserve"> and Jenifer Souza-Dodds</w:t>
            </w:r>
          </w:p>
        </w:tc>
      </w:tr>
      <w:tr w:rsidR="00A147AA" w:rsidRPr="001533B7" w14:paraId="2D297B69" w14:textId="77777777" w:rsidTr="009F23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58E286B0" w14:textId="77777777" w:rsidR="003C69B5" w:rsidRPr="007325C2" w:rsidRDefault="00BC3858" w:rsidP="003C69B5">
            <w:pPr>
              <w:rPr>
                <w:b w:val="0"/>
                <w:bCs w:val="0"/>
                <w:sz w:val="24"/>
                <w:szCs w:val="24"/>
              </w:rPr>
            </w:pPr>
            <w:r w:rsidRPr="007325C2">
              <w:rPr>
                <w:sz w:val="24"/>
                <w:szCs w:val="24"/>
              </w:rPr>
              <w:t>DD Council Executive Director</w:t>
            </w:r>
            <w:r w:rsidR="00A147AA" w:rsidRPr="007325C2">
              <w:rPr>
                <w:sz w:val="24"/>
                <w:szCs w:val="24"/>
              </w:rPr>
              <w:t xml:space="preserve"> Report</w:t>
            </w:r>
          </w:p>
          <w:p w14:paraId="6F5DCDB5" w14:textId="3D8C79D4" w:rsidR="009346B5" w:rsidRPr="007325C2" w:rsidRDefault="009346B5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7325C2">
              <w:rPr>
                <w:b w:val="0"/>
                <w:bCs w:val="0"/>
              </w:rPr>
              <w:t>FY2</w:t>
            </w:r>
            <w:r w:rsidR="004E029E" w:rsidRPr="007325C2">
              <w:rPr>
                <w:b w:val="0"/>
                <w:bCs w:val="0"/>
              </w:rPr>
              <w:t>4</w:t>
            </w:r>
            <w:r w:rsidRPr="007325C2">
              <w:rPr>
                <w:b w:val="0"/>
                <w:bCs w:val="0"/>
              </w:rPr>
              <w:t xml:space="preserve"> Budget Update</w:t>
            </w:r>
          </w:p>
          <w:p w14:paraId="129F96CA" w14:textId="438EB6A3" w:rsidR="00C112C2" w:rsidRPr="00911B95" w:rsidRDefault="15A0213A" w:rsidP="000040F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7325C2">
              <w:rPr>
                <w:rStyle w:val="IntenseEmphasis"/>
                <w:i w:val="0"/>
                <w:iCs w:val="0"/>
                <w:color w:val="auto"/>
              </w:rPr>
              <w:t>Bridging Aging and Disability Networks Grant</w:t>
            </w:r>
            <w:r w:rsidR="003D34EC" w:rsidRPr="007325C2">
              <w:rPr>
                <w:rStyle w:val="IntenseEmphasis"/>
                <w:i w:val="0"/>
                <w:iCs w:val="0"/>
                <w:color w:val="auto"/>
              </w:rPr>
              <w:t xml:space="preserve"> Update</w:t>
            </w:r>
          </w:p>
          <w:p w14:paraId="6BE35735" w14:textId="406C4B2B" w:rsidR="00911B95" w:rsidRPr="000040FA" w:rsidRDefault="00911B95" w:rsidP="000040F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  <w:t>Staffing and Public Health Workforce Update</w:t>
            </w:r>
          </w:p>
          <w:p w14:paraId="6EEB8E9A" w14:textId="37D6B1CF" w:rsidR="0060243C" w:rsidRPr="007325C2" w:rsidRDefault="007325C2" w:rsidP="00344715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7325C2">
              <w:rPr>
                <w:rStyle w:val="IntenseEmphasis"/>
                <w:i w:val="0"/>
                <w:iCs w:val="0"/>
                <w:color w:val="auto"/>
              </w:rPr>
              <w:t>Website Updates</w:t>
            </w:r>
          </w:p>
        </w:tc>
        <w:tc>
          <w:tcPr>
            <w:tcW w:w="1275" w:type="dxa"/>
          </w:tcPr>
          <w:p w14:paraId="5DCA8B6D" w14:textId="0D4B402E" w:rsidR="00A147AA" w:rsidRPr="001533B7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8B2A30">
              <w:rPr>
                <w:sz w:val="24"/>
                <w:szCs w:val="24"/>
              </w:rPr>
              <w:t>2</w:t>
            </w:r>
            <w:r w:rsidR="00975D45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4:</w:t>
            </w:r>
            <w:r w:rsidR="007D7A7B">
              <w:rPr>
                <w:sz w:val="24"/>
                <w:szCs w:val="24"/>
              </w:rPr>
              <w:t>30</w:t>
            </w:r>
          </w:p>
        </w:tc>
        <w:tc>
          <w:tcPr>
            <w:tcW w:w="3349" w:type="dxa"/>
          </w:tcPr>
          <w:p w14:paraId="3E53BA93" w14:textId="77777777" w:rsidR="00A147AA" w:rsidRPr="001533B7" w:rsidRDefault="00A147AA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7B11CB" w:rsidRPr="001533B7" w14:paraId="6C7EE85C" w14:textId="77777777" w:rsidTr="009F2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09D6E5EB" w14:textId="74A8B708" w:rsidR="007B11CB" w:rsidRPr="00395F9A" w:rsidRDefault="007B11CB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7B11CB" w:rsidRPr="00FA5213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rFonts w:cstheme="minorHAnsi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 xml:space="preserve">DD Network – Disability Rights DC at University Legal Services and Georgetown University Center for Excellence </w:t>
            </w:r>
            <w:r w:rsidRPr="00FA5213">
              <w:rPr>
                <w:rStyle w:val="IntenseEmphasis"/>
                <w:rFonts w:cstheme="minorHAnsi"/>
                <w:i w:val="0"/>
                <w:color w:val="auto"/>
              </w:rPr>
              <w:t>in Developmental Disabilities</w:t>
            </w:r>
          </w:p>
          <w:p w14:paraId="55FF0FC7" w14:textId="5596BFF4" w:rsidR="007B11CB" w:rsidRPr="00FA5213" w:rsidRDefault="00FA5213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rFonts w:cstheme="minorHAnsi"/>
                <w:i w:val="0"/>
                <w:color w:val="auto"/>
              </w:rPr>
            </w:pPr>
            <w:r w:rsidRPr="00FA5213">
              <w:rPr>
                <w:rStyle w:val="IntenseEmphasis"/>
                <w:rFonts w:cstheme="minorHAnsi"/>
                <w:i w:val="0"/>
                <w:color w:val="auto"/>
              </w:rPr>
              <w:t>Health Services for Children with Special Needs (HSCSN)</w:t>
            </w:r>
          </w:p>
          <w:p w14:paraId="3AA8CC92" w14:textId="3118BBD0" w:rsidR="00974166" w:rsidRPr="00936803" w:rsidRDefault="0097416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Advocates for Justice and Education (AJE)</w:t>
            </w:r>
          </w:p>
          <w:p w14:paraId="38AC2C9C" w14:textId="77777777" w:rsidR="002F2C9A" w:rsidRPr="00EE4E90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t>Department on Disability Services (DDS)</w:t>
            </w:r>
          </w:p>
          <w:p w14:paraId="042192D3" w14:textId="45D9F22D" w:rsidR="00EE4E90" w:rsidRPr="00EE4E90" w:rsidRDefault="00EE4E90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Department of Aging and Community Living (DACL)</w:t>
            </w:r>
          </w:p>
          <w:p w14:paraId="27771E04" w14:textId="51655FC3" w:rsidR="00EE4E90" w:rsidRPr="00EE4E90" w:rsidRDefault="00EE4E90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Office of the State Superintendent of Education (OSSE)</w:t>
            </w:r>
          </w:p>
          <w:p w14:paraId="5A62B409" w14:textId="5340E1C3" w:rsidR="00EE4E90" w:rsidRPr="00AA0D50" w:rsidRDefault="00AA0D50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Department of Health Care Finance (DHCF)</w:t>
            </w:r>
          </w:p>
          <w:p w14:paraId="5BCA10A4" w14:textId="18430E9D" w:rsidR="00AA0D50" w:rsidRPr="002F2C9A" w:rsidRDefault="00AA0D50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DC Health</w:t>
            </w:r>
          </w:p>
          <w:p w14:paraId="253BAFDA" w14:textId="0E6C88BA" w:rsidR="00063BE6" w:rsidRPr="00AA0D50" w:rsidRDefault="00526DBA" w:rsidP="00AA0D50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iCs/>
              </w:rPr>
            </w:pPr>
            <w:r w:rsidRPr="00063BE6">
              <w:rPr>
                <w:rStyle w:val="IntenseEmphasis"/>
                <w:i w:val="0"/>
                <w:color w:val="auto"/>
              </w:rPr>
              <w:t>Project ACTION!</w:t>
            </w:r>
          </w:p>
        </w:tc>
        <w:tc>
          <w:tcPr>
            <w:tcW w:w="1275" w:type="dxa"/>
          </w:tcPr>
          <w:p w14:paraId="7DD6012E" w14:textId="52572674" w:rsidR="007B11CB" w:rsidRPr="00395F9A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7D7A7B">
              <w:rPr>
                <w:sz w:val="24"/>
                <w:szCs w:val="24"/>
              </w:rPr>
              <w:t>30</w:t>
            </w:r>
            <w:r>
              <w:rPr>
                <w:sz w:val="24"/>
                <w:szCs w:val="24"/>
              </w:rPr>
              <w:t>-4:45</w:t>
            </w:r>
          </w:p>
        </w:tc>
        <w:tc>
          <w:tcPr>
            <w:tcW w:w="3349" w:type="dxa"/>
          </w:tcPr>
          <w:p w14:paraId="15F82A63" w14:textId="77777777" w:rsidR="007B11CB" w:rsidRPr="00976BC5" w:rsidRDefault="007B11CB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 Representatives</w:t>
            </w:r>
          </w:p>
        </w:tc>
      </w:tr>
      <w:tr w:rsidR="00857117" w:rsidRPr="00D13F1D" w14:paraId="1479A2CD" w14:textId="77777777" w:rsidTr="009F23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2540916D" w14:textId="74527343" w:rsidR="00454EC2" w:rsidRPr="00AA0D50" w:rsidRDefault="00857117" w:rsidP="00AA0D50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&amp; Community Announcements</w:t>
            </w:r>
          </w:p>
        </w:tc>
        <w:tc>
          <w:tcPr>
            <w:tcW w:w="1275" w:type="dxa"/>
          </w:tcPr>
          <w:p w14:paraId="3917C13E" w14:textId="49877E49" w:rsidR="00857117" w:rsidRDefault="002B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45-4:55</w:t>
            </w:r>
          </w:p>
        </w:tc>
        <w:tc>
          <w:tcPr>
            <w:tcW w:w="3349" w:type="dxa"/>
          </w:tcPr>
          <w:p w14:paraId="5F5D2C4E" w14:textId="3DD75794" w:rsidR="00857117" w:rsidRPr="001533B7" w:rsidRDefault="009E34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857117" w:rsidRPr="00D13F1D" w14:paraId="4AF2057F" w14:textId="77777777" w:rsidTr="009F2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86" w:type="dxa"/>
          </w:tcPr>
          <w:p w14:paraId="38940EED" w14:textId="1B4B393E" w:rsidR="00857117" w:rsidRDefault="0085711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lusion and Adjournmen</w:t>
            </w:r>
            <w:r w:rsidR="004E7E6F">
              <w:rPr>
                <w:sz w:val="24"/>
                <w:szCs w:val="24"/>
              </w:rPr>
              <w:t>t</w:t>
            </w:r>
          </w:p>
        </w:tc>
        <w:tc>
          <w:tcPr>
            <w:tcW w:w="1275" w:type="dxa"/>
          </w:tcPr>
          <w:p w14:paraId="230D6DA5" w14:textId="16443D92" w:rsidR="0085711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55-5</w:t>
            </w:r>
            <w:r w:rsidR="009B7283">
              <w:rPr>
                <w:sz w:val="24"/>
                <w:szCs w:val="24"/>
              </w:rPr>
              <w:t>:00</w:t>
            </w:r>
          </w:p>
        </w:tc>
        <w:tc>
          <w:tcPr>
            <w:tcW w:w="3349" w:type="dxa"/>
          </w:tcPr>
          <w:p w14:paraId="55341AB9" w14:textId="2EB928C3" w:rsidR="00857117" w:rsidRPr="001533B7" w:rsidRDefault="009E34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9F2348">
          <w:headerReference w:type="first" r:id="rId12"/>
          <w:pgSz w:w="12240" w:h="15840" w:code="1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00CE9DF7" w14:textId="0114BDE2" w:rsidR="00F9506C" w:rsidRPr="004C5A20" w:rsidRDefault="00F9506C" w:rsidP="00A95AAB">
      <w:pPr>
        <w:spacing w:after="0"/>
        <w:rPr>
          <w:rStyle w:val="Strong"/>
        </w:rPr>
      </w:pPr>
      <w:r w:rsidRPr="004C5A20">
        <w:rPr>
          <w:rStyle w:val="Strong"/>
        </w:rPr>
        <w:lastRenderedPageBreak/>
        <w:t>DD Council Staff</w:t>
      </w:r>
    </w:p>
    <w:p w14:paraId="118EC335" w14:textId="133A6FD2" w:rsidR="00F9506C" w:rsidRDefault="00F9506C" w:rsidP="00F9506C">
      <w:pPr>
        <w:spacing w:after="0"/>
      </w:pPr>
      <w:r w:rsidRPr="004C5A20">
        <w:t>Alison Whyte, Executive Director</w:t>
      </w:r>
    </w:p>
    <w:p w14:paraId="7C37F6BA" w14:textId="1DB0E214" w:rsidR="0023747A" w:rsidRPr="004C5A20" w:rsidRDefault="007D4E32" w:rsidP="00F9506C">
      <w:pPr>
        <w:spacing w:after="0"/>
      </w:pPr>
      <w:r>
        <w:t xml:space="preserve">Carla McCaskill, </w:t>
      </w:r>
      <w:r w:rsidR="00891758">
        <w:t>Program Support Specialist</w:t>
      </w:r>
    </w:p>
    <w:p w14:paraId="3E42F5DD" w14:textId="23F8DAB0" w:rsidR="0023747A" w:rsidRPr="004C5A20" w:rsidRDefault="0023747A" w:rsidP="0023747A">
      <w:pPr>
        <w:spacing w:after="0"/>
        <w:rPr>
          <w:rStyle w:val="Strong"/>
        </w:rPr>
      </w:pPr>
      <w:r w:rsidRPr="004C5A20">
        <w:t xml:space="preserve">Kevin Wright, </w:t>
      </w:r>
      <w:r w:rsidR="00891758">
        <w:t>Program Support Assistant</w:t>
      </w:r>
    </w:p>
    <w:p w14:paraId="2E5C2E9E" w14:textId="5B8BCD95" w:rsidR="00F9506C" w:rsidRDefault="00F660B5" w:rsidP="004661F9">
      <w:pPr>
        <w:spacing w:after="0"/>
      </w:pPr>
      <w:r w:rsidRPr="004C5A20">
        <w:t>Luz Collazo, Program Analys</w:t>
      </w:r>
      <w:r w:rsidR="00A84D14">
        <w:t>t</w:t>
      </w:r>
    </w:p>
    <w:p w14:paraId="237BF563" w14:textId="3E4573F8" w:rsidR="00AA0D50" w:rsidRPr="004C5A20" w:rsidRDefault="00AA0D50" w:rsidP="004661F9">
      <w:pPr>
        <w:spacing w:after="0"/>
      </w:pPr>
      <w:r>
        <w:t>Xavier Peeples,</w:t>
      </w:r>
      <w:r w:rsidR="00CC385A">
        <w:t xml:space="preserve"> Contractor</w:t>
      </w:r>
    </w:p>
    <w:p w14:paraId="1811BCF9" w14:textId="77777777" w:rsidR="00D50302" w:rsidRPr="00476A4A" w:rsidRDefault="00D50302" w:rsidP="00F9506C">
      <w:pPr>
        <w:spacing w:after="0"/>
        <w:rPr>
          <w:rStyle w:val="Strong"/>
        </w:rPr>
      </w:pPr>
    </w:p>
    <w:p w14:paraId="2D785AA3" w14:textId="16699513" w:rsidR="00A762E1" w:rsidRPr="004C5A20" w:rsidRDefault="00E151B4" w:rsidP="00F9506C">
      <w:pPr>
        <w:spacing w:after="0"/>
        <w:rPr>
          <w:rStyle w:val="Strong"/>
        </w:rPr>
      </w:pPr>
      <w:r w:rsidRPr="004C5A20">
        <w:rPr>
          <w:rStyle w:val="Strong"/>
        </w:rPr>
        <w:t xml:space="preserve">DD Council </w:t>
      </w:r>
      <w:r w:rsidR="00902A9E" w:rsidRPr="004C5A20">
        <w:rPr>
          <w:rStyle w:val="Strong"/>
        </w:rPr>
        <w:t>Leadership</w:t>
      </w:r>
    </w:p>
    <w:p w14:paraId="1B2B7783" w14:textId="77777777" w:rsidR="00E77BD8" w:rsidRDefault="00E77BD8" w:rsidP="00E77BD8">
      <w:pPr>
        <w:spacing w:after="0"/>
      </w:pPr>
      <w:r w:rsidRPr="004C5A20">
        <w:t>Anjie Shelby, DDC Chairperson</w:t>
      </w:r>
    </w:p>
    <w:p w14:paraId="34A04D55" w14:textId="4A210E1B" w:rsidR="00F9506C" w:rsidRPr="004C5A20" w:rsidRDefault="00F9506C" w:rsidP="00F9506C">
      <w:pPr>
        <w:spacing w:after="0"/>
      </w:pPr>
      <w:r w:rsidRPr="004C5A20">
        <w:t>Ricardo Thornton</w:t>
      </w:r>
      <w:r w:rsidR="005128AF" w:rsidRPr="004C5A20">
        <w:t>, Advocacy and Public Policy Committee Co-Chair</w:t>
      </w:r>
    </w:p>
    <w:p w14:paraId="1BDA470F" w14:textId="77777777" w:rsidR="00146B44" w:rsidRDefault="00EC392B" w:rsidP="00902A9E">
      <w:pPr>
        <w:spacing w:after="0"/>
      </w:pPr>
      <w:r w:rsidRPr="004C5A20">
        <w:t>Jane Brown, State Plan Committee</w:t>
      </w:r>
      <w:r w:rsidR="00E77BD8" w:rsidRPr="004C5A20">
        <w:t xml:space="preserve"> Chai</w:t>
      </w:r>
      <w:r w:rsidR="00146B44" w:rsidRPr="004C5A20">
        <w:t>r</w:t>
      </w:r>
    </w:p>
    <w:p w14:paraId="667C9214" w14:textId="77777777" w:rsidR="00331AB0" w:rsidRPr="004C5A20" w:rsidRDefault="00331AB0" w:rsidP="00331AB0">
      <w:pPr>
        <w:spacing w:after="0"/>
      </w:pPr>
      <w:r>
        <w:t xml:space="preserve">Vacant, </w:t>
      </w:r>
      <w:r w:rsidRPr="004C5A20">
        <w:t>DDC Vice-Chair</w:t>
      </w:r>
    </w:p>
    <w:p w14:paraId="62A2922A" w14:textId="77777777" w:rsidR="00331AB0" w:rsidRPr="004C5A20" w:rsidRDefault="00331AB0" w:rsidP="00331AB0">
      <w:pPr>
        <w:spacing w:after="0"/>
      </w:pPr>
      <w:r>
        <w:rPr>
          <w:rStyle w:val="Strong"/>
          <w:b w:val="0"/>
        </w:rPr>
        <w:t>Vacant</w:t>
      </w:r>
      <w:r w:rsidRPr="004C5A20">
        <w:t>, Advocacy and Public Policy Committee Co-Chair</w:t>
      </w:r>
    </w:p>
    <w:p w14:paraId="347E09A5" w14:textId="77777777" w:rsidR="00C556E1" w:rsidRPr="00476A4A" w:rsidRDefault="00C556E1" w:rsidP="002470E2">
      <w:pPr>
        <w:spacing w:after="0"/>
      </w:pPr>
    </w:p>
    <w:p w14:paraId="3A2201F5" w14:textId="59199CF1" w:rsidR="00EC792F" w:rsidRPr="004C5A20" w:rsidRDefault="00EC792F" w:rsidP="002470E2">
      <w:pPr>
        <w:spacing w:after="0"/>
        <w:rPr>
          <w:b/>
          <w:bCs/>
        </w:rPr>
      </w:pPr>
      <w:r w:rsidRPr="004C5A20">
        <w:rPr>
          <w:b/>
          <w:bCs/>
        </w:rPr>
        <w:t>DD Council</w:t>
      </w:r>
      <w:r w:rsidR="00574CD7">
        <w:rPr>
          <w:b/>
          <w:bCs/>
        </w:rPr>
        <w:t>m</w:t>
      </w:r>
      <w:r w:rsidRPr="004C5A20">
        <w:rPr>
          <w:b/>
          <w:bCs/>
        </w:rPr>
        <w:t>embers</w:t>
      </w:r>
      <w:r w:rsidR="00991F7B" w:rsidRPr="004C5A20">
        <w:rPr>
          <w:b/>
          <w:bCs/>
        </w:rPr>
        <w:t xml:space="preserve"> and </w:t>
      </w:r>
      <w:r w:rsidR="00574CD7">
        <w:rPr>
          <w:b/>
          <w:bCs/>
        </w:rPr>
        <w:t>Affiliations (if not appointed as a community member)</w:t>
      </w:r>
    </w:p>
    <w:p w14:paraId="303920C9" w14:textId="3806B9B7" w:rsidR="00D15C9C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Andres Alejandro Crucet-Choi</w:t>
      </w:r>
    </w:p>
    <w:p w14:paraId="1AAB7CEA" w14:textId="77777777" w:rsidR="00D15C9C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 w:rsidRPr="004C5A20">
        <w:t>Andrew Reese, Department on Disability Services (Rehabilitation Act)</w:t>
      </w:r>
    </w:p>
    <w:p w14:paraId="3FE3D1D5" w14:textId="77777777" w:rsidR="00D15C9C" w:rsidRPr="004C5A20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Anjie Shelby</w:t>
      </w:r>
    </w:p>
    <w:p w14:paraId="21F5B465" w14:textId="77777777" w:rsidR="00D15C9C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Anna Dunn, Health Services for Children with Special Needs (HSCSN)</w:t>
      </w:r>
    </w:p>
    <w:p w14:paraId="6A163C43" w14:textId="77777777" w:rsidR="00D15C9C" w:rsidRPr="004C5A20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Bernard Crawford</w:t>
      </w:r>
    </w:p>
    <w:p w14:paraId="7212D1AB" w14:textId="77777777" w:rsidR="00D15C9C" w:rsidRPr="004C5A20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Berta Mata, Advocates for Justice and Education</w:t>
      </w:r>
    </w:p>
    <w:p w14:paraId="57028C93" w14:textId="77777777" w:rsidR="00D15C9C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Charon Hines, Department of Aging and Community Living (Older Americans Act)</w:t>
      </w:r>
    </w:p>
    <w:p w14:paraId="17D7BC32" w14:textId="77777777" w:rsidR="00D15C9C" w:rsidRPr="004C5A20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Derrick Simms</w:t>
      </w:r>
    </w:p>
    <w:p w14:paraId="4A5B8701" w14:textId="77777777" w:rsidR="00D15C9C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Dr. Kafui Doe, DC Health (Social Security Act, Title V - Maternal and Child Health Programs)</w:t>
      </w:r>
    </w:p>
    <w:p w14:paraId="34571E16" w14:textId="6BF8419C" w:rsidR="00D15C9C" w:rsidRPr="004C5A20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Elisa Pe</w:t>
      </w:r>
      <w:r w:rsidR="00584F23">
        <w:rPr>
          <w:rFonts w:cstheme="minorHAnsi"/>
        </w:rPr>
        <w:t>ñ</w:t>
      </w:r>
      <w:r>
        <w:t>a Zavala</w:t>
      </w:r>
    </w:p>
    <w:p w14:paraId="0D29FAFA" w14:textId="77777777" w:rsidR="00D15C9C" w:rsidRPr="006D3B90" w:rsidRDefault="00D15C9C" w:rsidP="00584F23">
      <w:pPr>
        <w:pStyle w:val="ListParagraph"/>
        <w:numPr>
          <w:ilvl w:val="0"/>
          <w:numId w:val="8"/>
        </w:numPr>
        <w:spacing w:after="0" w:line="240" w:lineRule="auto"/>
        <w:ind w:left="714" w:hanging="357"/>
        <w:rPr>
          <w:rFonts w:ascii="Calibri" w:eastAsia="Times New Roman" w:hAnsi="Calibri" w:cs="Calibri"/>
          <w:color w:val="000000"/>
        </w:rPr>
      </w:pPr>
      <w:r>
        <w:t xml:space="preserve">Jane Brown, </w:t>
      </w:r>
      <w:r w:rsidRPr="15A0213A">
        <w:rPr>
          <w:rFonts w:ascii="Calibri" w:eastAsia="Times New Roman" w:hAnsi="Calibri" w:cs="Calibri"/>
          <w:color w:val="000000" w:themeColor="text1"/>
        </w:rPr>
        <w:t>DD Network: Disability Rights DC (Protection and Advocacy Agency)</w:t>
      </w:r>
    </w:p>
    <w:p w14:paraId="1E8DF927" w14:textId="77777777" w:rsidR="00D15C9C" w:rsidRPr="004C5A20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LaRaven Gaymon</w:t>
      </w:r>
    </w:p>
    <w:p w14:paraId="479C06B6" w14:textId="77777777" w:rsidR="00D15C9C" w:rsidRPr="004C5A20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Lindsey Wilkes</w:t>
      </w:r>
    </w:p>
    <w:p w14:paraId="47BA6123" w14:textId="77777777" w:rsidR="00D15C9C" w:rsidRPr="004C5A20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Melisa Byrd, Department of Health Care Finance (Social Security Act, Title XIX - Medicaid)</w:t>
      </w:r>
    </w:p>
    <w:p w14:paraId="542D6091" w14:textId="77777777" w:rsidR="00D15C9C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Nikki Stewart, Office of the State Superintendent of Education (Individuals with Disabilities Education Act)</w:t>
      </w:r>
    </w:p>
    <w:p w14:paraId="6BDE873F" w14:textId="77777777" w:rsidR="00D15C9C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Oliver Roy</w:t>
      </w:r>
    </w:p>
    <w:p w14:paraId="52F75D4B" w14:textId="77777777" w:rsidR="00D15C9C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Sandy Roskes</w:t>
      </w:r>
    </w:p>
    <w:p w14:paraId="76C2E52D" w14:textId="77777777" w:rsidR="00D15C9C" w:rsidRPr="004C5A20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Stephanie Lanham</w:t>
      </w:r>
    </w:p>
    <w:p w14:paraId="2DDEF4DF" w14:textId="77777777" w:rsidR="00D15C9C" w:rsidRPr="006D3B90" w:rsidRDefault="00D15C9C" w:rsidP="00584F23">
      <w:pPr>
        <w:pStyle w:val="ListParagraph"/>
        <w:numPr>
          <w:ilvl w:val="0"/>
          <w:numId w:val="8"/>
        </w:numPr>
        <w:spacing w:after="0" w:line="240" w:lineRule="auto"/>
        <w:ind w:left="714" w:hanging="357"/>
        <w:rPr>
          <w:rFonts w:ascii="Calibri" w:eastAsia="Times New Roman" w:hAnsi="Calibri" w:cs="Calibri"/>
          <w:color w:val="000000"/>
        </w:rPr>
      </w:pPr>
      <w:r>
        <w:t xml:space="preserve">Tawara Goode, </w:t>
      </w:r>
      <w:r w:rsidRPr="15A0213A">
        <w:rPr>
          <w:rFonts w:ascii="Calibri" w:eastAsia="Times New Roman" w:hAnsi="Calibri" w:cs="Calibri"/>
          <w:color w:val="000000" w:themeColor="text1"/>
        </w:rPr>
        <w:t>DD Network: Georgetown University Center for Excellence in Developmental Disabilities</w:t>
      </w:r>
    </w:p>
    <w:p w14:paraId="5D64DCDC" w14:textId="77777777" w:rsidR="00D15C9C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Thelma Green</w:t>
      </w:r>
    </w:p>
    <w:p w14:paraId="0179D990" w14:textId="77777777" w:rsidR="00D15C9C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Uchenna Egenti</w:t>
      </w:r>
    </w:p>
    <w:p w14:paraId="3A9C2388" w14:textId="77777777" w:rsidR="00D15C9C" w:rsidRPr="004C5A20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Yetta Myrick</w:t>
      </w:r>
    </w:p>
    <w:p w14:paraId="130BF76B" w14:textId="77777777" w:rsidR="00D15C9C" w:rsidRDefault="00D15C9C" w:rsidP="00584F23">
      <w:pPr>
        <w:pStyle w:val="ListParagraph"/>
        <w:numPr>
          <w:ilvl w:val="0"/>
          <w:numId w:val="8"/>
        </w:numPr>
        <w:spacing w:after="0"/>
        <w:ind w:left="714" w:hanging="357"/>
      </w:pPr>
      <w:r>
        <w:t>Zoe Gross</w:t>
      </w:r>
    </w:p>
    <w:p w14:paraId="614787ED" w14:textId="77777777" w:rsidR="009C0785" w:rsidRDefault="009C0785" w:rsidP="009C0785">
      <w:pPr>
        <w:spacing w:after="0"/>
      </w:pPr>
    </w:p>
    <w:p w14:paraId="4BA10F6C" w14:textId="426B24DE" w:rsidR="009C0785" w:rsidRDefault="00F633F0" w:rsidP="009C0785">
      <w:pPr>
        <w:spacing w:after="0"/>
      </w:pPr>
      <w:r>
        <w:t xml:space="preserve">Thank you, </w:t>
      </w:r>
      <w:r w:rsidR="006719EC">
        <w:t>Immediate Past Members</w:t>
      </w:r>
      <w:r>
        <w:t>!</w:t>
      </w:r>
    </w:p>
    <w:p w14:paraId="573805DA" w14:textId="77777777" w:rsidR="000E736C" w:rsidRPr="004C5A20" w:rsidRDefault="000E736C" w:rsidP="00D15C9C">
      <w:pPr>
        <w:pStyle w:val="ListParagraph"/>
        <w:numPr>
          <w:ilvl w:val="0"/>
          <w:numId w:val="15"/>
        </w:numPr>
        <w:spacing w:after="0"/>
      </w:pPr>
      <w:r>
        <w:t>Cheri Mallory</w:t>
      </w:r>
    </w:p>
    <w:p w14:paraId="1B455BF5" w14:textId="77777777" w:rsidR="000E736C" w:rsidRPr="004C5A20" w:rsidRDefault="000E736C" w:rsidP="00F633F0">
      <w:pPr>
        <w:pStyle w:val="ListParagraph"/>
        <w:numPr>
          <w:ilvl w:val="0"/>
          <w:numId w:val="15"/>
        </w:numPr>
        <w:spacing w:after="0"/>
      </w:pPr>
      <w:r>
        <w:t>Montezz Green</w:t>
      </w:r>
    </w:p>
    <w:p w14:paraId="4EE57EB9" w14:textId="47CD6450" w:rsidR="000E736C" w:rsidRPr="004C5A20" w:rsidRDefault="002D3EC9" w:rsidP="00F633F0">
      <w:pPr>
        <w:pStyle w:val="ListParagraph"/>
        <w:numPr>
          <w:ilvl w:val="0"/>
          <w:numId w:val="15"/>
        </w:numPr>
        <w:spacing w:after="0"/>
      </w:pPr>
      <w:r>
        <w:t xml:space="preserve">School Talk DC - </w:t>
      </w:r>
      <w:r w:rsidR="000E736C">
        <w:t>Naisha Dembele</w:t>
      </w:r>
      <w:r>
        <w:t xml:space="preserve"> and Sarah Grime</w:t>
      </w:r>
    </w:p>
    <w:p w14:paraId="553B6C4D" w14:textId="77777777" w:rsidR="000E736C" w:rsidRDefault="000E736C" w:rsidP="00F633F0">
      <w:pPr>
        <w:pStyle w:val="ListParagraph"/>
        <w:numPr>
          <w:ilvl w:val="0"/>
          <w:numId w:val="15"/>
        </w:numPr>
        <w:spacing w:after="0"/>
      </w:pPr>
      <w:r>
        <w:t>Ricardo Thornton</w:t>
      </w:r>
    </w:p>
    <w:p w14:paraId="3D012784" w14:textId="12143E0B" w:rsidR="009C0785" w:rsidRDefault="009C0785" w:rsidP="009C0785">
      <w:pPr>
        <w:pStyle w:val="Heading3"/>
      </w:pPr>
      <w:r>
        <w:lastRenderedPageBreak/>
        <w:t>Committee Assignments</w:t>
      </w:r>
    </w:p>
    <w:p w14:paraId="279B88A0" w14:textId="77777777" w:rsidR="009C0785" w:rsidRDefault="009C0785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6D1186" w:rsidRPr="006D1186" w14:paraId="1C5DD46D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19FD93C" w14:textId="77777777" w:rsidR="006D1186" w:rsidRPr="006D1186" w:rsidRDefault="006D1186" w:rsidP="006D1186">
            <w:pPr>
              <w:rPr>
                <w:b/>
                <w:bCs/>
              </w:rPr>
            </w:pPr>
            <w:r w:rsidRPr="006D1186">
              <w:rPr>
                <w:b/>
                <w:bCs/>
              </w:rPr>
              <w:t>State Plan Committee</w:t>
            </w:r>
          </w:p>
        </w:tc>
      </w:tr>
      <w:tr w:rsidR="006D1186" w:rsidRPr="006D1186" w14:paraId="7C85D389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6AB165D" w14:textId="77777777" w:rsidR="006D1186" w:rsidRPr="006D1186" w:rsidRDefault="006D1186" w:rsidP="006D1186">
            <w:r w:rsidRPr="006D1186">
              <w:t>Anjie Shelby (ex officio)</w:t>
            </w:r>
          </w:p>
        </w:tc>
      </w:tr>
      <w:tr w:rsidR="006D1186" w:rsidRPr="006D1186" w14:paraId="6D5B2E30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3511223C" w14:textId="77777777" w:rsidR="006D1186" w:rsidRPr="006D1186" w:rsidRDefault="006D1186" w:rsidP="006D1186">
            <w:r w:rsidRPr="006D1186">
              <w:t>Andrew Reese</w:t>
            </w:r>
          </w:p>
        </w:tc>
      </w:tr>
      <w:tr w:rsidR="006D1186" w:rsidRPr="006D1186" w14:paraId="6D09D5E2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E07D1D6" w14:textId="77777777" w:rsidR="006D1186" w:rsidRPr="006D1186" w:rsidRDefault="006D1186" w:rsidP="006D1186">
            <w:r w:rsidRPr="006D1186">
              <w:t>Bernard Crawford</w:t>
            </w:r>
          </w:p>
        </w:tc>
      </w:tr>
      <w:tr w:rsidR="006D1186" w:rsidRPr="006D1186" w14:paraId="35B9B6F3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2D5F2275" w14:textId="15FAEDFC" w:rsidR="006D1186" w:rsidRPr="006D1186" w:rsidRDefault="006D1186" w:rsidP="006D1186">
            <w:r w:rsidRPr="006D1186">
              <w:t>Elisa Pe</w:t>
            </w:r>
            <w:r w:rsidR="00C276AD">
              <w:rPr>
                <w:rFonts w:cstheme="minorHAnsi"/>
              </w:rPr>
              <w:t>ñ</w:t>
            </w:r>
            <w:r w:rsidRPr="006D1186">
              <w:t>a Zavala</w:t>
            </w:r>
          </w:p>
        </w:tc>
      </w:tr>
      <w:tr w:rsidR="006D1186" w:rsidRPr="006D1186" w14:paraId="5E909DD7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30AC56F4" w14:textId="77777777" w:rsidR="006D1186" w:rsidRPr="006D1186" w:rsidRDefault="006D1186" w:rsidP="006D1186">
            <w:r w:rsidRPr="006D1186">
              <w:t>Jane Brown (SPC Chair)</w:t>
            </w:r>
          </w:p>
        </w:tc>
      </w:tr>
      <w:tr w:rsidR="006D1186" w:rsidRPr="006D1186" w14:paraId="2FE2C197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FAD2148" w14:textId="77777777" w:rsidR="006D1186" w:rsidRPr="006D1186" w:rsidRDefault="006D1186" w:rsidP="006D1186">
            <w:r w:rsidRPr="006D1186">
              <w:t>Stephanie Lanham</w:t>
            </w:r>
          </w:p>
        </w:tc>
      </w:tr>
      <w:tr w:rsidR="006D1186" w:rsidRPr="006D1186" w14:paraId="3A8DE645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29299034" w14:textId="77777777" w:rsidR="006D1186" w:rsidRPr="006D1186" w:rsidRDefault="006D1186" w:rsidP="006D1186">
            <w:r w:rsidRPr="006D1186">
              <w:t>Uchenna Egenti</w:t>
            </w:r>
          </w:p>
        </w:tc>
      </w:tr>
      <w:tr w:rsidR="006D1186" w:rsidRPr="006D1186" w14:paraId="3866EDCD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0C7B490" w14:textId="77777777" w:rsidR="006D1186" w:rsidRPr="006D1186" w:rsidRDefault="006D1186" w:rsidP="006D1186">
            <w:r w:rsidRPr="006D1186">
              <w:t>Zoe Gross</w:t>
            </w:r>
          </w:p>
        </w:tc>
      </w:tr>
    </w:tbl>
    <w:p w14:paraId="4EB5DA97" w14:textId="77777777" w:rsidR="009C0785" w:rsidRDefault="009C0785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514D04" w:rsidRPr="00514D04" w14:paraId="39601A86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0ADF738A" w14:textId="77777777" w:rsidR="00514D04" w:rsidRPr="00514D04" w:rsidRDefault="00514D04" w:rsidP="00514D04">
            <w:pPr>
              <w:rPr>
                <w:b/>
                <w:bCs/>
              </w:rPr>
            </w:pPr>
            <w:r w:rsidRPr="00514D04">
              <w:rPr>
                <w:b/>
                <w:bCs/>
              </w:rPr>
              <w:t>Advocacy and Public Policy Committee</w:t>
            </w:r>
          </w:p>
        </w:tc>
      </w:tr>
      <w:tr w:rsidR="00514D04" w:rsidRPr="00514D04" w14:paraId="3CFDD7EA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36E652A8" w14:textId="77777777" w:rsidR="00514D04" w:rsidRPr="00514D04" w:rsidRDefault="00514D04" w:rsidP="00514D04">
            <w:r w:rsidRPr="00514D04">
              <w:t>Anjie Shelby (ex officio)</w:t>
            </w:r>
          </w:p>
        </w:tc>
      </w:tr>
      <w:tr w:rsidR="00514D04" w:rsidRPr="00514D04" w14:paraId="4B8E10B0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71510086" w14:textId="77777777" w:rsidR="00514D04" w:rsidRPr="00514D04" w:rsidRDefault="00514D04" w:rsidP="00514D04">
            <w:r w:rsidRPr="00514D04">
              <w:t>Berta Mata</w:t>
            </w:r>
          </w:p>
        </w:tc>
      </w:tr>
      <w:tr w:rsidR="00514D04" w:rsidRPr="00514D04" w14:paraId="47177CD2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541F128D" w14:textId="77777777" w:rsidR="00514D04" w:rsidRPr="00514D04" w:rsidRDefault="00514D04" w:rsidP="00514D04">
            <w:r w:rsidRPr="00514D04">
              <w:t>Derrick Simms</w:t>
            </w:r>
          </w:p>
        </w:tc>
      </w:tr>
      <w:tr w:rsidR="00514D04" w:rsidRPr="00514D04" w14:paraId="39375677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6B1C56B5" w14:textId="77777777" w:rsidR="00514D04" w:rsidRPr="00514D04" w:rsidRDefault="00514D04" w:rsidP="00514D04">
            <w:r w:rsidRPr="00514D04">
              <w:t>LaRaven Gaymon</w:t>
            </w:r>
          </w:p>
        </w:tc>
      </w:tr>
      <w:tr w:rsidR="00514D04" w:rsidRPr="00514D04" w14:paraId="3AEDC619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470F8F00" w14:textId="77777777" w:rsidR="00514D04" w:rsidRPr="00514D04" w:rsidRDefault="00514D04" w:rsidP="00514D04">
            <w:r w:rsidRPr="00514D04">
              <w:t>Ricardo Thornton (APP Co-Chair)</w:t>
            </w:r>
          </w:p>
        </w:tc>
      </w:tr>
      <w:tr w:rsidR="00514D04" w:rsidRPr="00514D04" w14:paraId="6D6CE285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4ED5716B" w14:textId="77777777" w:rsidR="00514D04" w:rsidRPr="00514D04" w:rsidRDefault="00514D04" w:rsidP="00514D04">
            <w:r w:rsidRPr="00514D04">
              <w:t>Tawara Goode</w:t>
            </w:r>
          </w:p>
        </w:tc>
      </w:tr>
      <w:tr w:rsidR="00514D04" w:rsidRPr="00514D04" w14:paraId="43B7542A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053B018E" w14:textId="77777777" w:rsidR="00514D04" w:rsidRPr="00514D04" w:rsidRDefault="00514D04" w:rsidP="00514D04">
            <w:r w:rsidRPr="00514D04">
              <w:t>Yetta Myrick</w:t>
            </w:r>
          </w:p>
        </w:tc>
      </w:tr>
    </w:tbl>
    <w:p w14:paraId="292DA0D1" w14:textId="77777777" w:rsidR="00514D04" w:rsidRDefault="00514D04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514D04" w:rsidRPr="00514D04" w14:paraId="7B9D49A6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2D40A55" w14:textId="77777777" w:rsidR="00514D04" w:rsidRPr="00514D04" w:rsidRDefault="00514D04" w:rsidP="00514D04">
            <w:pPr>
              <w:rPr>
                <w:b/>
                <w:bCs/>
              </w:rPr>
            </w:pPr>
            <w:r w:rsidRPr="00514D04">
              <w:rPr>
                <w:b/>
                <w:bCs/>
              </w:rPr>
              <w:t>Racial Equity Committee</w:t>
            </w:r>
          </w:p>
        </w:tc>
      </w:tr>
      <w:tr w:rsidR="00514D04" w:rsidRPr="00514D04" w14:paraId="3A9768A2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C1F5F49" w14:textId="77777777" w:rsidR="00514D04" w:rsidRPr="00514D04" w:rsidRDefault="00514D04" w:rsidP="00514D04">
            <w:r w:rsidRPr="00514D04">
              <w:t>Anjie Shelby</w:t>
            </w:r>
          </w:p>
        </w:tc>
      </w:tr>
      <w:tr w:rsidR="00514D04" w:rsidRPr="00514D04" w14:paraId="5A7FC64F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D95E505" w14:textId="77777777" w:rsidR="00514D04" w:rsidRPr="00514D04" w:rsidRDefault="00514D04" w:rsidP="00514D04">
            <w:r w:rsidRPr="00514D04">
              <w:t>LaRaven Gaymon</w:t>
            </w:r>
          </w:p>
        </w:tc>
      </w:tr>
      <w:tr w:rsidR="00514D04" w:rsidRPr="00514D04" w14:paraId="3C2CB51F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2E7A834" w14:textId="77777777" w:rsidR="00514D04" w:rsidRPr="00514D04" w:rsidRDefault="00514D04" w:rsidP="00514D04">
            <w:r w:rsidRPr="00514D04">
              <w:t>Lindsey Wilkes</w:t>
            </w:r>
          </w:p>
        </w:tc>
      </w:tr>
      <w:tr w:rsidR="00514D04" w:rsidRPr="00514D04" w14:paraId="55C46E52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1A2D4533" w14:textId="77777777" w:rsidR="00514D04" w:rsidRPr="00514D04" w:rsidRDefault="00514D04" w:rsidP="00514D04">
            <w:r w:rsidRPr="00514D04">
              <w:t>Ricardo Thornton</w:t>
            </w:r>
          </w:p>
        </w:tc>
      </w:tr>
      <w:tr w:rsidR="00514D04" w:rsidRPr="00514D04" w14:paraId="20D719E6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BC933DA" w14:textId="77777777" w:rsidR="00514D04" w:rsidRPr="00514D04" w:rsidRDefault="00514D04" w:rsidP="00514D04">
            <w:r w:rsidRPr="00514D04">
              <w:t>Robin Shaffert</w:t>
            </w:r>
          </w:p>
        </w:tc>
      </w:tr>
      <w:tr w:rsidR="00514D04" w:rsidRPr="00514D04" w14:paraId="3B292AB7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7094F03" w14:textId="77777777" w:rsidR="00514D04" w:rsidRPr="00514D04" w:rsidRDefault="00514D04" w:rsidP="00514D04">
            <w:r w:rsidRPr="00514D04">
              <w:t>Yetty Myrick</w:t>
            </w:r>
          </w:p>
        </w:tc>
      </w:tr>
    </w:tbl>
    <w:p w14:paraId="0BF6C989" w14:textId="77777777" w:rsidR="00514D04" w:rsidRDefault="00514D04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E51A85" w:rsidRPr="00E51A85" w14:paraId="255CCC69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8CD41A9" w14:textId="77777777" w:rsidR="00E51A85" w:rsidRPr="00E51A85" w:rsidRDefault="00E51A85" w:rsidP="00E51A85">
            <w:pPr>
              <w:rPr>
                <w:b/>
                <w:bCs/>
              </w:rPr>
            </w:pPr>
            <w:r w:rsidRPr="00E51A85">
              <w:rPr>
                <w:b/>
                <w:bCs/>
              </w:rPr>
              <w:t>Executive Committee</w:t>
            </w:r>
          </w:p>
        </w:tc>
      </w:tr>
      <w:tr w:rsidR="00E51A85" w:rsidRPr="00E51A85" w14:paraId="39BBA0D0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41A8DB7" w14:textId="77777777" w:rsidR="00E51A85" w:rsidRPr="00E51A85" w:rsidRDefault="00E51A85" w:rsidP="00E51A85">
            <w:r w:rsidRPr="00E51A85">
              <w:t>Anjie Shelby (Chair)</w:t>
            </w:r>
          </w:p>
        </w:tc>
      </w:tr>
      <w:tr w:rsidR="00E51A85" w:rsidRPr="00E51A85" w14:paraId="3C31B320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E1524CD" w14:textId="77777777" w:rsidR="00E51A85" w:rsidRPr="00E51A85" w:rsidRDefault="00E51A85" w:rsidP="00E51A85">
            <w:r w:rsidRPr="00E51A85">
              <w:t>Jane Brown (SPC Chair)</w:t>
            </w:r>
          </w:p>
        </w:tc>
      </w:tr>
      <w:tr w:rsidR="00E51A85" w:rsidRPr="00E51A85" w14:paraId="0F57ACBC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9B1A6C5" w14:textId="77777777" w:rsidR="00E51A85" w:rsidRPr="00E51A85" w:rsidRDefault="00E51A85" w:rsidP="00E51A85">
            <w:r w:rsidRPr="00E51A85">
              <w:t>Ricardo Thornton (APP Co-Chair)</w:t>
            </w:r>
          </w:p>
        </w:tc>
      </w:tr>
    </w:tbl>
    <w:p w14:paraId="45518B3C" w14:textId="77777777" w:rsidR="00E51A85" w:rsidRPr="009C0785" w:rsidRDefault="00E51A85" w:rsidP="009C0785"/>
    <w:sectPr w:rsidR="00E51A85" w:rsidRPr="009C0785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953AE" w14:textId="77777777" w:rsidR="00EA5E6E" w:rsidRDefault="00EA5E6E" w:rsidP="00A762E1">
      <w:pPr>
        <w:spacing w:after="0" w:line="240" w:lineRule="auto"/>
      </w:pPr>
      <w:r>
        <w:separator/>
      </w:r>
    </w:p>
  </w:endnote>
  <w:endnote w:type="continuationSeparator" w:id="0">
    <w:p w14:paraId="5EC1944A" w14:textId="77777777" w:rsidR="00EA5E6E" w:rsidRDefault="00EA5E6E" w:rsidP="00A762E1">
      <w:pPr>
        <w:spacing w:after="0" w:line="240" w:lineRule="auto"/>
      </w:pPr>
      <w:r>
        <w:continuationSeparator/>
      </w:r>
    </w:p>
  </w:endnote>
  <w:endnote w:type="continuationNotice" w:id="1">
    <w:p w14:paraId="41BDF533" w14:textId="77777777" w:rsidR="00EA5E6E" w:rsidRDefault="00EA5E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7D153" w14:textId="77777777" w:rsidR="00EA5E6E" w:rsidRDefault="00EA5E6E" w:rsidP="00A762E1">
      <w:pPr>
        <w:spacing w:after="0" w:line="240" w:lineRule="auto"/>
      </w:pPr>
      <w:r>
        <w:separator/>
      </w:r>
    </w:p>
  </w:footnote>
  <w:footnote w:type="continuationSeparator" w:id="0">
    <w:p w14:paraId="5BD7D1FB" w14:textId="77777777" w:rsidR="00EA5E6E" w:rsidRDefault="00EA5E6E" w:rsidP="00A762E1">
      <w:pPr>
        <w:spacing w:after="0" w:line="240" w:lineRule="auto"/>
      </w:pPr>
      <w:r>
        <w:continuationSeparator/>
      </w:r>
    </w:p>
  </w:footnote>
  <w:footnote w:type="continuationNotice" w:id="1">
    <w:p w14:paraId="5A62B0A3" w14:textId="77777777" w:rsidR="00EA5E6E" w:rsidRDefault="00EA5E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7F300" w14:textId="2D09F572" w:rsidR="009F2348" w:rsidRDefault="009F234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219E5AF" wp14:editId="76364443">
          <wp:simplePos x="0" y="0"/>
          <wp:positionH relativeFrom="margin">
            <wp:posOffset>2647950</wp:posOffset>
          </wp:positionH>
          <wp:positionV relativeFrom="page">
            <wp:posOffset>114300</wp:posOffset>
          </wp:positionV>
          <wp:extent cx="1505585" cy="1002030"/>
          <wp:effectExtent l="0" t="0" r="0" b="7620"/>
          <wp:wrapTight wrapText="bothSides">
            <wp:wrapPolygon edited="0">
              <wp:start x="0" y="0"/>
              <wp:lineTo x="0" y="21354"/>
              <wp:lineTo x="21318" y="21354"/>
              <wp:lineTo x="21318" y="0"/>
              <wp:lineTo x="0" y="0"/>
            </wp:wrapPolygon>
          </wp:wrapTight>
          <wp:docPr id="2" name="Picture 2" descr="DD Council Logo – a wavy DC flag with 3 red stars above 2 red block stripes, blue block letters DDC are to the right of the flag, under the flag and block letters is blue text that says DC Developmental Disabilities Counci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D Council Logo – a wavy DC flag with 3 red stars above 2 red block stripes, blue block letters DDC are to the right of the flag, under the flag and block letters is blue text that says DC Developmental Disabilities Council"/>
                  <pic:cNvPicPr preferRelativeResize="0"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447" b="23380"/>
                  <a:stretch/>
                </pic:blipFill>
                <pic:spPr bwMode="auto">
                  <a:xfrm>
                    <a:off x="0" y="0"/>
                    <a:ext cx="1505585" cy="10020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80CD0"/>
    <w:multiLevelType w:val="hybridMultilevel"/>
    <w:tmpl w:val="3294E6AE"/>
    <w:lvl w:ilvl="0" w:tplc="43987F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42856"/>
    <w:multiLevelType w:val="hybridMultilevel"/>
    <w:tmpl w:val="9AAC6006"/>
    <w:lvl w:ilvl="0" w:tplc="09A4145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C32CB"/>
    <w:multiLevelType w:val="hybridMultilevel"/>
    <w:tmpl w:val="745EB192"/>
    <w:lvl w:ilvl="0" w:tplc="A468BF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9D4029"/>
    <w:multiLevelType w:val="hybridMultilevel"/>
    <w:tmpl w:val="D00E4CA4"/>
    <w:lvl w:ilvl="0" w:tplc="888AC0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1C4ACE"/>
    <w:multiLevelType w:val="hybridMultilevel"/>
    <w:tmpl w:val="02DAB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847AD3"/>
    <w:multiLevelType w:val="hybridMultilevel"/>
    <w:tmpl w:val="52A4D7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633B00"/>
    <w:multiLevelType w:val="hybridMultilevel"/>
    <w:tmpl w:val="C186A3D4"/>
    <w:lvl w:ilvl="0" w:tplc="3A4037CA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4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023916">
    <w:abstractNumId w:val="11"/>
  </w:num>
  <w:num w:numId="2" w16cid:durableId="1070074593">
    <w:abstractNumId w:val="1"/>
  </w:num>
  <w:num w:numId="3" w16cid:durableId="1445924418">
    <w:abstractNumId w:val="9"/>
  </w:num>
  <w:num w:numId="4" w16cid:durableId="2002268996">
    <w:abstractNumId w:val="14"/>
  </w:num>
  <w:num w:numId="5" w16cid:durableId="1200780072">
    <w:abstractNumId w:val="0"/>
  </w:num>
  <w:num w:numId="6" w16cid:durableId="1226794834">
    <w:abstractNumId w:val="12"/>
  </w:num>
  <w:num w:numId="7" w16cid:durableId="1317025912">
    <w:abstractNumId w:val="4"/>
  </w:num>
  <w:num w:numId="8" w16cid:durableId="87043822">
    <w:abstractNumId w:val="8"/>
  </w:num>
  <w:num w:numId="9" w16cid:durableId="1971280128">
    <w:abstractNumId w:val="5"/>
  </w:num>
  <w:num w:numId="10" w16cid:durableId="1361585688">
    <w:abstractNumId w:val="13"/>
  </w:num>
  <w:num w:numId="11" w16cid:durableId="2122796150">
    <w:abstractNumId w:val="3"/>
  </w:num>
  <w:num w:numId="12" w16cid:durableId="394739659">
    <w:abstractNumId w:val="2"/>
  </w:num>
  <w:num w:numId="13" w16cid:durableId="61560095">
    <w:abstractNumId w:val="6"/>
  </w:num>
  <w:num w:numId="14" w16cid:durableId="672339937">
    <w:abstractNumId w:val="7"/>
  </w:num>
  <w:num w:numId="15" w16cid:durableId="1329138846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qsFAFLI3yItAAAA"/>
  </w:docVars>
  <w:rsids>
    <w:rsidRoot w:val="00A812A1"/>
    <w:rsid w:val="00001CB1"/>
    <w:rsid w:val="00003F52"/>
    <w:rsid w:val="000040FA"/>
    <w:rsid w:val="000054C1"/>
    <w:rsid w:val="00006DFF"/>
    <w:rsid w:val="000076E0"/>
    <w:rsid w:val="0001006B"/>
    <w:rsid w:val="0001527D"/>
    <w:rsid w:val="00015658"/>
    <w:rsid w:val="0002166F"/>
    <w:rsid w:val="000232A1"/>
    <w:rsid w:val="000301A0"/>
    <w:rsid w:val="00037D54"/>
    <w:rsid w:val="00041C0E"/>
    <w:rsid w:val="000465D5"/>
    <w:rsid w:val="00047F13"/>
    <w:rsid w:val="0005227E"/>
    <w:rsid w:val="000524B7"/>
    <w:rsid w:val="00054C66"/>
    <w:rsid w:val="0005783E"/>
    <w:rsid w:val="00060A61"/>
    <w:rsid w:val="00061EA3"/>
    <w:rsid w:val="00062B93"/>
    <w:rsid w:val="00063BE6"/>
    <w:rsid w:val="00082783"/>
    <w:rsid w:val="00086857"/>
    <w:rsid w:val="0009177C"/>
    <w:rsid w:val="000930B0"/>
    <w:rsid w:val="00093255"/>
    <w:rsid w:val="00094709"/>
    <w:rsid w:val="000A19EE"/>
    <w:rsid w:val="000A2002"/>
    <w:rsid w:val="000A33AC"/>
    <w:rsid w:val="000A38F5"/>
    <w:rsid w:val="000A4509"/>
    <w:rsid w:val="000B22D0"/>
    <w:rsid w:val="000B4D85"/>
    <w:rsid w:val="000C30A2"/>
    <w:rsid w:val="000D093D"/>
    <w:rsid w:val="000D0A23"/>
    <w:rsid w:val="000D246D"/>
    <w:rsid w:val="000D3054"/>
    <w:rsid w:val="000D562B"/>
    <w:rsid w:val="000E45C7"/>
    <w:rsid w:val="000E736C"/>
    <w:rsid w:val="000F374E"/>
    <w:rsid w:val="000F442B"/>
    <w:rsid w:val="000F59DE"/>
    <w:rsid w:val="000F6D95"/>
    <w:rsid w:val="00100607"/>
    <w:rsid w:val="00100963"/>
    <w:rsid w:val="00105FDC"/>
    <w:rsid w:val="00111A28"/>
    <w:rsid w:val="00113104"/>
    <w:rsid w:val="00117D34"/>
    <w:rsid w:val="001215B0"/>
    <w:rsid w:val="00127384"/>
    <w:rsid w:val="001349CF"/>
    <w:rsid w:val="00135DDF"/>
    <w:rsid w:val="00136596"/>
    <w:rsid w:val="00140292"/>
    <w:rsid w:val="001437FE"/>
    <w:rsid w:val="001443F9"/>
    <w:rsid w:val="00146B44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871F3"/>
    <w:rsid w:val="00191514"/>
    <w:rsid w:val="00191F26"/>
    <w:rsid w:val="0019225A"/>
    <w:rsid w:val="001938A9"/>
    <w:rsid w:val="0019394D"/>
    <w:rsid w:val="00193A94"/>
    <w:rsid w:val="00197138"/>
    <w:rsid w:val="001B0394"/>
    <w:rsid w:val="001B03B8"/>
    <w:rsid w:val="001B149F"/>
    <w:rsid w:val="001B19C8"/>
    <w:rsid w:val="001B7616"/>
    <w:rsid w:val="001B7D0C"/>
    <w:rsid w:val="001C3115"/>
    <w:rsid w:val="001C6065"/>
    <w:rsid w:val="001C76EA"/>
    <w:rsid w:val="001D2616"/>
    <w:rsid w:val="001D2E65"/>
    <w:rsid w:val="001D5283"/>
    <w:rsid w:val="001D64A8"/>
    <w:rsid w:val="001E2D0A"/>
    <w:rsid w:val="001E5391"/>
    <w:rsid w:val="001E5772"/>
    <w:rsid w:val="001E75B9"/>
    <w:rsid w:val="001F0A0E"/>
    <w:rsid w:val="001F0B05"/>
    <w:rsid w:val="001F10C0"/>
    <w:rsid w:val="001F434A"/>
    <w:rsid w:val="001F56F6"/>
    <w:rsid w:val="001F6E21"/>
    <w:rsid w:val="00200CC6"/>
    <w:rsid w:val="00200E40"/>
    <w:rsid w:val="002045C5"/>
    <w:rsid w:val="002048C3"/>
    <w:rsid w:val="00206BA7"/>
    <w:rsid w:val="00213ED7"/>
    <w:rsid w:val="002208AE"/>
    <w:rsid w:val="00221DB2"/>
    <w:rsid w:val="00223F82"/>
    <w:rsid w:val="00225F0A"/>
    <w:rsid w:val="0022655F"/>
    <w:rsid w:val="00230317"/>
    <w:rsid w:val="00233FF7"/>
    <w:rsid w:val="00235134"/>
    <w:rsid w:val="0023747A"/>
    <w:rsid w:val="00244223"/>
    <w:rsid w:val="0024622C"/>
    <w:rsid w:val="002470E2"/>
    <w:rsid w:val="00250007"/>
    <w:rsid w:val="00251164"/>
    <w:rsid w:val="00254171"/>
    <w:rsid w:val="002558AA"/>
    <w:rsid w:val="002607E3"/>
    <w:rsid w:val="00265B2D"/>
    <w:rsid w:val="002730C5"/>
    <w:rsid w:val="0027471F"/>
    <w:rsid w:val="00276004"/>
    <w:rsid w:val="00280AE8"/>
    <w:rsid w:val="00280F9D"/>
    <w:rsid w:val="002911D8"/>
    <w:rsid w:val="002921D4"/>
    <w:rsid w:val="002953F1"/>
    <w:rsid w:val="002A0B77"/>
    <w:rsid w:val="002A4713"/>
    <w:rsid w:val="002A7103"/>
    <w:rsid w:val="002B400E"/>
    <w:rsid w:val="002B4768"/>
    <w:rsid w:val="002B6F10"/>
    <w:rsid w:val="002B794D"/>
    <w:rsid w:val="002B7BD3"/>
    <w:rsid w:val="002C23B8"/>
    <w:rsid w:val="002C2EA0"/>
    <w:rsid w:val="002C7C30"/>
    <w:rsid w:val="002D249E"/>
    <w:rsid w:val="002D3262"/>
    <w:rsid w:val="002D3EC9"/>
    <w:rsid w:val="002D53E0"/>
    <w:rsid w:val="002E205C"/>
    <w:rsid w:val="002E23B6"/>
    <w:rsid w:val="002E47E6"/>
    <w:rsid w:val="002E5B27"/>
    <w:rsid w:val="002E6603"/>
    <w:rsid w:val="002E7830"/>
    <w:rsid w:val="002F0594"/>
    <w:rsid w:val="002F0BD9"/>
    <w:rsid w:val="002F2C9A"/>
    <w:rsid w:val="0030001D"/>
    <w:rsid w:val="0030202A"/>
    <w:rsid w:val="003021C1"/>
    <w:rsid w:val="00302344"/>
    <w:rsid w:val="0030416B"/>
    <w:rsid w:val="0030436C"/>
    <w:rsid w:val="00304D90"/>
    <w:rsid w:val="00307E89"/>
    <w:rsid w:val="00312C3C"/>
    <w:rsid w:val="003134B4"/>
    <w:rsid w:val="003136CC"/>
    <w:rsid w:val="00321816"/>
    <w:rsid w:val="00323656"/>
    <w:rsid w:val="003252AB"/>
    <w:rsid w:val="00330E0D"/>
    <w:rsid w:val="00331AB0"/>
    <w:rsid w:val="00337896"/>
    <w:rsid w:val="00337EB9"/>
    <w:rsid w:val="0034382F"/>
    <w:rsid w:val="00344715"/>
    <w:rsid w:val="0034537B"/>
    <w:rsid w:val="00345FB0"/>
    <w:rsid w:val="003467B1"/>
    <w:rsid w:val="00346F0D"/>
    <w:rsid w:val="00350738"/>
    <w:rsid w:val="0035218B"/>
    <w:rsid w:val="003609BA"/>
    <w:rsid w:val="00360ED0"/>
    <w:rsid w:val="00362666"/>
    <w:rsid w:val="00362CB3"/>
    <w:rsid w:val="003650C2"/>
    <w:rsid w:val="00370389"/>
    <w:rsid w:val="0037525B"/>
    <w:rsid w:val="003831BD"/>
    <w:rsid w:val="00387CA5"/>
    <w:rsid w:val="00390DAA"/>
    <w:rsid w:val="00394908"/>
    <w:rsid w:val="00395F9A"/>
    <w:rsid w:val="003A0AC3"/>
    <w:rsid w:val="003A2B14"/>
    <w:rsid w:val="003A38E6"/>
    <w:rsid w:val="003A432D"/>
    <w:rsid w:val="003A5AC8"/>
    <w:rsid w:val="003A6854"/>
    <w:rsid w:val="003A7F0A"/>
    <w:rsid w:val="003B6437"/>
    <w:rsid w:val="003B6C48"/>
    <w:rsid w:val="003C10C9"/>
    <w:rsid w:val="003C416D"/>
    <w:rsid w:val="003C43EA"/>
    <w:rsid w:val="003C4C2D"/>
    <w:rsid w:val="003C5C85"/>
    <w:rsid w:val="003C69B5"/>
    <w:rsid w:val="003C7AE3"/>
    <w:rsid w:val="003D1EFA"/>
    <w:rsid w:val="003D34EC"/>
    <w:rsid w:val="003D35CE"/>
    <w:rsid w:val="003E1D09"/>
    <w:rsid w:val="003E2BDE"/>
    <w:rsid w:val="003E41AC"/>
    <w:rsid w:val="003F4BCA"/>
    <w:rsid w:val="003F5A80"/>
    <w:rsid w:val="003F5EF0"/>
    <w:rsid w:val="004040EC"/>
    <w:rsid w:val="00405C75"/>
    <w:rsid w:val="004123FF"/>
    <w:rsid w:val="004218B7"/>
    <w:rsid w:val="0042376B"/>
    <w:rsid w:val="00423BCE"/>
    <w:rsid w:val="0042555A"/>
    <w:rsid w:val="00425A49"/>
    <w:rsid w:val="004301D2"/>
    <w:rsid w:val="00432C56"/>
    <w:rsid w:val="00435F45"/>
    <w:rsid w:val="00437D33"/>
    <w:rsid w:val="00440D50"/>
    <w:rsid w:val="00443B68"/>
    <w:rsid w:val="00447C2E"/>
    <w:rsid w:val="0045031A"/>
    <w:rsid w:val="00454EC2"/>
    <w:rsid w:val="00460E69"/>
    <w:rsid w:val="00462AA0"/>
    <w:rsid w:val="004635E0"/>
    <w:rsid w:val="004661F9"/>
    <w:rsid w:val="0047218C"/>
    <w:rsid w:val="00476A4A"/>
    <w:rsid w:val="0047783B"/>
    <w:rsid w:val="00481FD6"/>
    <w:rsid w:val="00483573"/>
    <w:rsid w:val="0048735E"/>
    <w:rsid w:val="004906E0"/>
    <w:rsid w:val="004940B9"/>
    <w:rsid w:val="004950DD"/>
    <w:rsid w:val="00495569"/>
    <w:rsid w:val="00495AEA"/>
    <w:rsid w:val="00495F5D"/>
    <w:rsid w:val="004A296B"/>
    <w:rsid w:val="004A2CC7"/>
    <w:rsid w:val="004B1D85"/>
    <w:rsid w:val="004B246F"/>
    <w:rsid w:val="004B3177"/>
    <w:rsid w:val="004B36CC"/>
    <w:rsid w:val="004B48DC"/>
    <w:rsid w:val="004B6AD4"/>
    <w:rsid w:val="004B7C2C"/>
    <w:rsid w:val="004B7E85"/>
    <w:rsid w:val="004C38D1"/>
    <w:rsid w:val="004C4479"/>
    <w:rsid w:val="004C5A20"/>
    <w:rsid w:val="004C7240"/>
    <w:rsid w:val="004C74A6"/>
    <w:rsid w:val="004D0480"/>
    <w:rsid w:val="004D4A53"/>
    <w:rsid w:val="004E029E"/>
    <w:rsid w:val="004E1835"/>
    <w:rsid w:val="004E1B60"/>
    <w:rsid w:val="004E7E6F"/>
    <w:rsid w:val="004F2140"/>
    <w:rsid w:val="00500A20"/>
    <w:rsid w:val="00503DC2"/>
    <w:rsid w:val="00507910"/>
    <w:rsid w:val="00510FE9"/>
    <w:rsid w:val="005128AF"/>
    <w:rsid w:val="005142AA"/>
    <w:rsid w:val="00514D04"/>
    <w:rsid w:val="00516C0C"/>
    <w:rsid w:val="00521AD5"/>
    <w:rsid w:val="00526DBA"/>
    <w:rsid w:val="00531F75"/>
    <w:rsid w:val="00537B40"/>
    <w:rsid w:val="00540680"/>
    <w:rsid w:val="00540B36"/>
    <w:rsid w:val="0054109C"/>
    <w:rsid w:val="00543EAD"/>
    <w:rsid w:val="00545F9C"/>
    <w:rsid w:val="00546DFA"/>
    <w:rsid w:val="005475AB"/>
    <w:rsid w:val="005500F4"/>
    <w:rsid w:val="00560259"/>
    <w:rsid w:val="005611E0"/>
    <w:rsid w:val="0056187A"/>
    <w:rsid w:val="0056404F"/>
    <w:rsid w:val="005646BC"/>
    <w:rsid w:val="005657EB"/>
    <w:rsid w:val="0056782A"/>
    <w:rsid w:val="00574CD7"/>
    <w:rsid w:val="005763B6"/>
    <w:rsid w:val="005778C9"/>
    <w:rsid w:val="00580184"/>
    <w:rsid w:val="0058206D"/>
    <w:rsid w:val="00582BDF"/>
    <w:rsid w:val="00584F23"/>
    <w:rsid w:val="005852DF"/>
    <w:rsid w:val="005860D8"/>
    <w:rsid w:val="00590306"/>
    <w:rsid w:val="00593BBE"/>
    <w:rsid w:val="005A1723"/>
    <w:rsid w:val="005A50FC"/>
    <w:rsid w:val="005A7AB5"/>
    <w:rsid w:val="005B6C53"/>
    <w:rsid w:val="005C1A5B"/>
    <w:rsid w:val="005C33A2"/>
    <w:rsid w:val="005C59B2"/>
    <w:rsid w:val="005C5FA9"/>
    <w:rsid w:val="005D1F86"/>
    <w:rsid w:val="005E34A1"/>
    <w:rsid w:val="005E3C1E"/>
    <w:rsid w:val="005E4D14"/>
    <w:rsid w:val="005E6F27"/>
    <w:rsid w:val="005F22F5"/>
    <w:rsid w:val="005F4F98"/>
    <w:rsid w:val="005F6FEA"/>
    <w:rsid w:val="00600EBF"/>
    <w:rsid w:val="006021A8"/>
    <w:rsid w:val="0060243C"/>
    <w:rsid w:val="00604391"/>
    <w:rsid w:val="00605500"/>
    <w:rsid w:val="006071A9"/>
    <w:rsid w:val="00607BD9"/>
    <w:rsid w:val="00610B8A"/>
    <w:rsid w:val="00610CBF"/>
    <w:rsid w:val="00612C59"/>
    <w:rsid w:val="00613118"/>
    <w:rsid w:val="00616F12"/>
    <w:rsid w:val="0061727C"/>
    <w:rsid w:val="0061773B"/>
    <w:rsid w:val="00624861"/>
    <w:rsid w:val="006250D5"/>
    <w:rsid w:val="00633DB8"/>
    <w:rsid w:val="00636C44"/>
    <w:rsid w:val="00641249"/>
    <w:rsid w:val="00645307"/>
    <w:rsid w:val="006454B3"/>
    <w:rsid w:val="0064668C"/>
    <w:rsid w:val="00650E80"/>
    <w:rsid w:val="00651594"/>
    <w:rsid w:val="00653379"/>
    <w:rsid w:val="00654AD4"/>
    <w:rsid w:val="00656825"/>
    <w:rsid w:val="00657799"/>
    <w:rsid w:val="00662306"/>
    <w:rsid w:val="00666E91"/>
    <w:rsid w:val="00670E8A"/>
    <w:rsid w:val="006719EC"/>
    <w:rsid w:val="00673C21"/>
    <w:rsid w:val="006767AA"/>
    <w:rsid w:val="00685346"/>
    <w:rsid w:val="00695475"/>
    <w:rsid w:val="006968CD"/>
    <w:rsid w:val="00697A0C"/>
    <w:rsid w:val="006A2F59"/>
    <w:rsid w:val="006A4FA0"/>
    <w:rsid w:val="006B088C"/>
    <w:rsid w:val="006B15C0"/>
    <w:rsid w:val="006B3964"/>
    <w:rsid w:val="006B3D73"/>
    <w:rsid w:val="006B4101"/>
    <w:rsid w:val="006B6887"/>
    <w:rsid w:val="006C17DC"/>
    <w:rsid w:val="006C17E9"/>
    <w:rsid w:val="006C38E1"/>
    <w:rsid w:val="006C478D"/>
    <w:rsid w:val="006D1186"/>
    <w:rsid w:val="006D219B"/>
    <w:rsid w:val="006D3B90"/>
    <w:rsid w:val="006E09D4"/>
    <w:rsid w:val="006E2377"/>
    <w:rsid w:val="006E60E3"/>
    <w:rsid w:val="006F0E27"/>
    <w:rsid w:val="00700E4A"/>
    <w:rsid w:val="00704DB5"/>
    <w:rsid w:val="00705EE0"/>
    <w:rsid w:val="00711063"/>
    <w:rsid w:val="00711D63"/>
    <w:rsid w:val="00714819"/>
    <w:rsid w:val="00720EDE"/>
    <w:rsid w:val="00722E7D"/>
    <w:rsid w:val="00724DC1"/>
    <w:rsid w:val="00724EAB"/>
    <w:rsid w:val="00724F64"/>
    <w:rsid w:val="00725316"/>
    <w:rsid w:val="00725F23"/>
    <w:rsid w:val="00726282"/>
    <w:rsid w:val="007273CA"/>
    <w:rsid w:val="007304DA"/>
    <w:rsid w:val="007325C2"/>
    <w:rsid w:val="00733155"/>
    <w:rsid w:val="00741ED5"/>
    <w:rsid w:val="00742256"/>
    <w:rsid w:val="007441A8"/>
    <w:rsid w:val="00745657"/>
    <w:rsid w:val="00746C2F"/>
    <w:rsid w:val="0074772B"/>
    <w:rsid w:val="00751A4E"/>
    <w:rsid w:val="00757BBE"/>
    <w:rsid w:val="007670ED"/>
    <w:rsid w:val="0077034D"/>
    <w:rsid w:val="00782994"/>
    <w:rsid w:val="0078376A"/>
    <w:rsid w:val="00784C7C"/>
    <w:rsid w:val="007929A1"/>
    <w:rsid w:val="00795B99"/>
    <w:rsid w:val="0079660F"/>
    <w:rsid w:val="00797689"/>
    <w:rsid w:val="00797B32"/>
    <w:rsid w:val="007A0374"/>
    <w:rsid w:val="007A5F33"/>
    <w:rsid w:val="007A77C1"/>
    <w:rsid w:val="007B050B"/>
    <w:rsid w:val="007B11CB"/>
    <w:rsid w:val="007B3DC9"/>
    <w:rsid w:val="007B6D2D"/>
    <w:rsid w:val="007B6FAA"/>
    <w:rsid w:val="007C297C"/>
    <w:rsid w:val="007C6DAB"/>
    <w:rsid w:val="007D01F7"/>
    <w:rsid w:val="007D11C6"/>
    <w:rsid w:val="007D4289"/>
    <w:rsid w:val="007D4E32"/>
    <w:rsid w:val="007D7A7B"/>
    <w:rsid w:val="007D7BCB"/>
    <w:rsid w:val="007E7195"/>
    <w:rsid w:val="007F03CE"/>
    <w:rsid w:val="007F1592"/>
    <w:rsid w:val="007F240D"/>
    <w:rsid w:val="007F24CE"/>
    <w:rsid w:val="007F3356"/>
    <w:rsid w:val="007F63B7"/>
    <w:rsid w:val="007F796E"/>
    <w:rsid w:val="00804601"/>
    <w:rsid w:val="00804609"/>
    <w:rsid w:val="008073DA"/>
    <w:rsid w:val="00815DEF"/>
    <w:rsid w:val="00823E67"/>
    <w:rsid w:val="00823E7C"/>
    <w:rsid w:val="00832624"/>
    <w:rsid w:val="00832D48"/>
    <w:rsid w:val="00832F7F"/>
    <w:rsid w:val="00833AF5"/>
    <w:rsid w:val="00837689"/>
    <w:rsid w:val="00841E6A"/>
    <w:rsid w:val="0084658A"/>
    <w:rsid w:val="00846AFB"/>
    <w:rsid w:val="008522CE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23A0"/>
    <w:rsid w:val="00883BDC"/>
    <w:rsid w:val="00885E78"/>
    <w:rsid w:val="00891758"/>
    <w:rsid w:val="008936BA"/>
    <w:rsid w:val="00893D7C"/>
    <w:rsid w:val="00895391"/>
    <w:rsid w:val="008960A3"/>
    <w:rsid w:val="00897D0B"/>
    <w:rsid w:val="00897DC7"/>
    <w:rsid w:val="008A0487"/>
    <w:rsid w:val="008A13A2"/>
    <w:rsid w:val="008A2913"/>
    <w:rsid w:val="008A4650"/>
    <w:rsid w:val="008A7709"/>
    <w:rsid w:val="008B19CC"/>
    <w:rsid w:val="008B2A30"/>
    <w:rsid w:val="008B6389"/>
    <w:rsid w:val="008C1122"/>
    <w:rsid w:val="008C196F"/>
    <w:rsid w:val="008C1A2D"/>
    <w:rsid w:val="008C349B"/>
    <w:rsid w:val="008C3D17"/>
    <w:rsid w:val="008D06F0"/>
    <w:rsid w:val="008D1F4D"/>
    <w:rsid w:val="008D319E"/>
    <w:rsid w:val="008D322A"/>
    <w:rsid w:val="008D6589"/>
    <w:rsid w:val="008D6B22"/>
    <w:rsid w:val="008E12BC"/>
    <w:rsid w:val="008E4565"/>
    <w:rsid w:val="008E56B5"/>
    <w:rsid w:val="008E6416"/>
    <w:rsid w:val="008F3D08"/>
    <w:rsid w:val="008F5762"/>
    <w:rsid w:val="008F59D3"/>
    <w:rsid w:val="008F69BA"/>
    <w:rsid w:val="008F7547"/>
    <w:rsid w:val="00902A9E"/>
    <w:rsid w:val="009046A0"/>
    <w:rsid w:val="009102F8"/>
    <w:rsid w:val="00911B95"/>
    <w:rsid w:val="009147A9"/>
    <w:rsid w:val="009162A1"/>
    <w:rsid w:val="00916683"/>
    <w:rsid w:val="00920341"/>
    <w:rsid w:val="00921D33"/>
    <w:rsid w:val="0092268F"/>
    <w:rsid w:val="00923E5E"/>
    <w:rsid w:val="00926ADC"/>
    <w:rsid w:val="00927C8C"/>
    <w:rsid w:val="00930A6E"/>
    <w:rsid w:val="00932786"/>
    <w:rsid w:val="00934467"/>
    <w:rsid w:val="009346B5"/>
    <w:rsid w:val="00936803"/>
    <w:rsid w:val="00937603"/>
    <w:rsid w:val="00941124"/>
    <w:rsid w:val="0095559F"/>
    <w:rsid w:val="009601ED"/>
    <w:rsid w:val="0096250D"/>
    <w:rsid w:val="009649FB"/>
    <w:rsid w:val="009662EB"/>
    <w:rsid w:val="009677D6"/>
    <w:rsid w:val="00970A0C"/>
    <w:rsid w:val="00971D26"/>
    <w:rsid w:val="00974166"/>
    <w:rsid w:val="00975D45"/>
    <w:rsid w:val="00976BC5"/>
    <w:rsid w:val="00980C0A"/>
    <w:rsid w:val="009822A8"/>
    <w:rsid w:val="00985907"/>
    <w:rsid w:val="009859CD"/>
    <w:rsid w:val="00985BAE"/>
    <w:rsid w:val="009911B4"/>
    <w:rsid w:val="009916C7"/>
    <w:rsid w:val="00991F7B"/>
    <w:rsid w:val="00993FE8"/>
    <w:rsid w:val="00995AAD"/>
    <w:rsid w:val="009A24DD"/>
    <w:rsid w:val="009A5448"/>
    <w:rsid w:val="009B2401"/>
    <w:rsid w:val="009B4FA7"/>
    <w:rsid w:val="009B7283"/>
    <w:rsid w:val="009B748A"/>
    <w:rsid w:val="009C023B"/>
    <w:rsid w:val="009C0785"/>
    <w:rsid w:val="009C0EAF"/>
    <w:rsid w:val="009C277A"/>
    <w:rsid w:val="009C65D7"/>
    <w:rsid w:val="009C7CA8"/>
    <w:rsid w:val="009D4911"/>
    <w:rsid w:val="009D49AE"/>
    <w:rsid w:val="009D6BBB"/>
    <w:rsid w:val="009E2175"/>
    <w:rsid w:val="009E32AF"/>
    <w:rsid w:val="009E3428"/>
    <w:rsid w:val="009F1B88"/>
    <w:rsid w:val="009F2348"/>
    <w:rsid w:val="009F37CE"/>
    <w:rsid w:val="009F3FC2"/>
    <w:rsid w:val="009F664B"/>
    <w:rsid w:val="009F6DA0"/>
    <w:rsid w:val="00A010AE"/>
    <w:rsid w:val="00A1411D"/>
    <w:rsid w:val="00A147AA"/>
    <w:rsid w:val="00A247BE"/>
    <w:rsid w:val="00A26A12"/>
    <w:rsid w:val="00A276FB"/>
    <w:rsid w:val="00A30396"/>
    <w:rsid w:val="00A32F45"/>
    <w:rsid w:val="00A33D7D"/>
    <w:rsid w:val="00A35213"/>
    <w:rsid w:val="00A37C5A"/>
    <w:rsid w:val="00A4131F"/>
    <w:rsid w:val="00A42A9A"/>
    <w:rsid w:val="00A43406"/>
    <w:rsid w:val="00A43599"/>
    <w:rsid w:val="00A43786"/>
    <w:rsid w:val="00A43B7F"/>
    <w:rsid w:val="00A52003"/>
    <w:rsid w:val="00A55E03"/>
    <w:rsid w:val="00A56CCB"/>
    <w:rsid w:val="00A662C4"/>
    <w:rsid w:val="00A6635E"/>
    <w:rsid w:val="00A66661"/>
    <w:rsid w:val="00A66E98"/>
    <w:rsid w:val="00A672B2"/>
    <w:rsid w:val="00A74BC6"/>
    <w:rsid w:val="00A762E1"/>
    <w:rsid w:val="00A76398"/>
    <w:rsid w:val="00A812A1"/>
    <w:rsid w:val="00A81961"/>
    <w:rsid w:val="00A84D14"/>
    <w:rsid w:val="00A863E4"/>
    <w:rsid w:val="00A86E6C"/>
    <w:rsid w:val="00A90303"/>
    <w:rsid w:val="00A92A28"/>
    <w:rsid w:val="00A95AAB"/>
    <w:rsid w:val="00AA0337"/>
    <w:rsid w:val="00AA0D50"/>
    <w:rsid w:val="00AA0D6E"/>
    <w:rsid w:val="00AA13C7"/>
    <w:rsid w:val="00AA5F6E"/>
    <w:rsid w:val="00AB1AA0"/>
    <w:rsid w:val="00AB23DA"/>
    <w:rsid w:val="00AB45ED"/>
    <w:rsid w:val="00AC1630"/>
    <w:rsid w:val="00AC641E"/>
    <w:rsid w:val="00AD007D"/>
    <w:rsid w:val="00AD018D"/>
    <w:rsid w:val="00AD1C36"/>
    <w:rsid w:val="00AD2458"/>
    <w:rsid w:val="00AD34C2"/>
    <w:rsid w:val="00AD5166"/>
    <w:rsid w:val="00AE04D9"/>
    <w:rsid w:val="00AE1942"/>
    <w:rsid w:val="00AE4171"/>
    <w:rsid w:val="00AE4539"/>
    <w:rsid w:val="00AF054E"/>
    <w:rsid w:val="00AF314F"/>
    <w:rsid w:val="00AF39C0"/>
    <w:rsid w:val="00B043B8"/>
    <w:rsid w:val="00B05C1C"/>
    <w:rsid w:val="00B10BB0"/>
    <w:rsid w:val="00B11B41"/>
    <w:rsid w:val="00B11EA1"/>
    <w:rsid w:val="00B12E52"/>
    <w:rsid w:val="00B20E04"/>
    <w:rsid w:val="00B212CE"/>
    <w:rsid w:val="00B23F35"/>
    <w:rsid w:val="00B24CCC"/>
    <w:rsid w:val="00B262D8"/>
    <w:rsid w:val="00B35B87"/>
    <w:rsid w:val="00B41226"/>
    <w:rsid w:val="00B42895"/>
    <w:rsid w:val="00B45893"/>
    <w:rsid w:val="00B50E25"/>
    <w:rsid w:val="00B64320"/>
    <w:rsid w:val="00B64B04"/>
    <w:rsid w:val="00B667D3"/>
    <w:rsid w:val="00B70528"/>
    <w:rsid w:val="00B748F4"/>
    <w:rsid w:val="00B76730"/>
    <w:rsid w:val="00B80A82"/>
    <w:rsid w:val="00B86013"/>
    <w:rsid w:val="00B90054"/>
    <w:rsid w:val="00B92A55"/>
    <w:rsid w:val="00B946EC"/>
    <w:rsid w:val="00B94D18"/>
    <w:rsid w:val="00B96ABC"/>
    <w:rsid w:val="00B970A6"/>
    <w:rsid w:val="00BA5787"/>
    <w:rsid w:val="00BA5F99"/>
    <w:rsid w:val="00BB4048"/>
    <w:rsid w:val="00BB5770"/>
    <w:rsid w:val="00BC099F"/>
    <w:rsid w:val="00BC3858"/>
    <w:rsid w:val="00BC68A9"/>
    <w:rsid w:val="00BD02B8"/>
    <w:rsid w:val="00BD545C"/>
    <w:rsid w:val="00BD57E6"/>
    <w:rsid w:val="00BE15FB"/>
    <w:rsid w:val="00BE2FC2"/>
    <w:rsid w:val="00BE37C3"/>
    <w:rsid w:val="00BE43AC"/>
    <w:rsid w:val="00BE5A22"/>
    <w:rsid w:val="00BF00CC"/>
    <w:rsid w:val="00BF3283"/>
    <w:rsid w:val="00BF76AA"/>
    <w:rsid w:val="00C01E22"/>
    <w:rsid w:val="00C031CA"/>
    <w:rsid w:val="00C03B5F"/>
    <w:rsid w:val="00C03D26"/>
    <w:rsid w:val="00C0638E"/>
    <w:rsid w:val="00C06586"/>
    <w:rsid w:val="00C07857"/>
    <w:rsid w:val="00C0786A"/>
    <w:rsid w:val="00C112C2"/>
    <w:rsid w:val="00C127AF"/>
    <w:rsid w:val="00C132D6"/>
    <w:rsid w:val="00C135BD"/>
    <w:rsid w:val="00C14D3A"/>
    <w:rsid w:val="00C17670"/>
    <w:rsid w:val="00C2009A"/>
    <w:rsid w:val="00C200B7"/>
    <w:rsid w:val="00C22FD0"/>
    <w:rsid w:val="00C234E1"/>
    <w:rsid w:val="00C24090"/>
    <w:rsid w:val="00C24152"/>
    <w:rsid w:val="00C276AD"/>
    <w:rsid w:val="00C3243F"/>
    <w:rsid w:val="00C347E0"/>
    <w:rsid w:val="00C35225"/>
    <w:rsid w:val="00C4003A"/>
    <w:rsid w:val="00C44375"/>
    <w:rsid w:val="00C50B96"/>
    <w:rsid w:val="00C5110E"/>
    <w:rsid w:val="00C54280"/>
    <w:rsid w:val="00C556E1"/>
    <w:rsid w:val="00C55FE4"/>
    <w:rsid w:val="00C57323"/>
    <w:rsid w:val="00C606BD"/>
    <w:rsid w:val="00C617A3"/>
    <w:rsid w:val="00C64AFF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686C"/>
    <w:rsid w:val="00C877DA"/>
    <w:rsid w:val="00C94E85"/>
    <w:rsid w:val="00C95DAF"/>
    <w:rsid w:val="00C96A17"/>
    <w:rsid w:val="00C97517"/>
    <w:rsid w:val="00CA0EB9"/>
    <w:rsid w:val="00CA1D1C"/>
    <w:rsid w:val="00CA239B"/>
    <w:rsid w:val="00CA3477"/>
    <w:rsid w:val="00CA3D99"/>
    <w:rsid w:val="00CA4D06"/>
    <w:rsid w:val="00CA74F1"/>
    <w:rsid w:val="00CB4CC3"/>
    <w:rsid w:val="00CC02D9"/>
    <w:rsid w:val="00CC1D21"/>
    <w:rsid w:val="00CC2AA0"/>
    <w:rsid w:val="00CC385A"/>
    <w:rsid w:val="00CC4811"/>
    <w:rsid w:val="00CC5353"/>
    <w:rsid w:val="00CC7A85"/>
    <w:rsid w:val="00CD2F5C"/>
    <w:rsid w:val="00CD3483"/>
    <w:rsid w:val="00CD36B1"/>
    <w:rsid w:val="00CE0499"/>
    <w:rsid w:val="00CE0F67"/>
    <w:rsid w:val="00CE2BE6"/>
    <w:rsid w:val="00CF1459"/>
    <w:rsid w:val="00CF3E33"/>
    <w:rsid w:val="00CF4BFB"/>
    <w:rsid w:val="00CF63E4"/>
    <w:rsid w:val="00D0259D"/>
    <w:rsid w:val="00D057F9"/>
    <w:rsid w:val="00D05836"/>
    <w:rsid w:val="00D105B9"/>
    <w:rsid w:val="00D10E7F"/>
    <w:rsid w:val="00D13F1D"/>
    <w:rsid w:val="00D15C9C"/>
    <w:rsid w:val="00D228FF"/>
    <w:rsid w:val="00D22C8A"/>
    <w:rsid w:val="00D24E0B"/>
    <w:rsid w:val="00D27666"/>
    <w:rsid w:val="00D278D6"/>
    <w:rsid w:val="00D3149F"/>
    <w:rsid w:val="00D33D3B"/>
    <w:rsid w:val="00D36ADA"/>
    <w:rsid w:val="00D45F93"/>
    <w:rsid w:val="00D468C2"/>
    <w:rsid w:val="00D476DC"/>
    <w:rsid w:val="00D50302"/>
    <w:rsid w:val="00D554BF"/>
    <w:rsid w:val="00D62BBD"/>
    <w:rsid w:val="00D707A4"/>
    <w:rsid w:val="00D70C0A"/>
    <w:rsid w:val="00D80896"/>
    <w:rsid w:val="00D83141"/>
    <w:rsid w:val="00D84ECB"/>
    <w:rsid w:val="00D9106E"/>
    <w:rsid w:val="00D93E8B"/>
    <w:rsid w:val="00D9405B"/>
    <w:rsid w:val="00D95860"/>
    <w:rsid w:val="00D9595E"/>
    <w:rsid w:val="00D9692D"/>
    <w:rsid w:val="00D97AF5"/>
    <w:rsid w:val="00DA51B8"/>
    <w:rsid w:val="00DB221E"/>
    <w:rsid w:val="00DB5254"/>
    <w:rsid w:val="00DB75BA"/>
    <w:rsid w:val="00DC49DF"/>
    <w:rsid w:val="00DC4C1C"/>
    <w:rsid w:val="00DD0644"/>
    <w:rsid w:val="00DD06DB"/>
    <w:rsid w:val="00DD1BFA"/>
    <w:rsid w:val="00DD211D"/>
    <w:rsid w:val="00DD21DC"/>
    <w:rsid w:val="00DD5DFE"/>
    <w:rsid w:val="00DD7688"/>
    <w:rsid w:val="00DE01A3"/>
    <w:rsid w:val="00DE0477"/>
    <w:rsid w:val="00DE3ACE"/>
    <w:rsid w:val="00DE60E6"/>
    <w:rsid w:val="00DE75A5"/>
    <w:rsid w:val="00DF386E"/>
    <w:rsid w:val="00DF416D"/>
    <w:rsid w:val="00DF4667"/>
    <w:rsid w:val="00DF4A5F"/>
    <w:rsid w:val="00DF6FD8"/>
    <w:rsid w:val="00DF76F5"/>
    <w:rsid w:val="00E019C2"/>
    <w:rsid w:val="00E01E93"/>
    <w:rsid w:val="00E0522D"/>
    <w:rsid w:val="00E067BD"/>
    <w:rsid w:val="00E10646"/>
    <w:rsid w:val="00E12432"/>
    <w:rsid w:val="00E151B4"/>
    <w:rsid w:val="00E2031A"/>
    <w:rsid w:val="00E2056A"/>
    <w:rsid w:val="00E24D02"/>
    <w:rsid w:val="00E26F07"/>
    <w:rsid w:val="00E270E6"/>
    <w:rsid w:val="00E3568B"/>
    <w:rsid w:val="00E41D07"/>
    <w:rsid w:val="00E4206F"/>
    <w:rsid w:val="00E42FDA"/>
    <w:rsid w:val="00E43F7F"/>
    <w:rsid w:val="00E47E1B"/>
    <w:rsid w:val="00E51A85"/>
    <w:rsid w:val="00E51D7A"/>
    <w:rsid w:val="00E5228F"/>
    <w:rsid w:val="00E53ACD"/>
    <w:rsid w:val="00E556C3"/>
    <w:rsid w:val="00E5725D"/>
    <w:rsid w:val="00E61A64"/>
    <w:rsid w:val="00E63E71"/>
    <w:rsid w:val="00E64443"/>
    <w:rsid w:val="00E64CD0"/>
    <w:rsid w:val="00E64F7C"/>
    <w:rsid w:val="00E66FB9"/>
    <w:rsid w:val="00E6745A"/>
    <w:rsid w:val="00E77BD8"/>
    <w:rsid w:val="00E81884"/>
    <w:rsid w:val="00E81B51"/>
    <w:rsid w:val="00E92255"/>
    <w:rsid w:val="00E949D2"/>
    <w:rsid w:val="00EA0F7E"/>
    <w:rsid w:val="00EA1022"/>
    <w:rsid w:val="00EA5E6E"/>
    <w:rsid w:val="00EB0E9C"/>
    <w:rsid w:val="00EB2AAA"/>
    <w:rsid w:val="00EC1E06"/>
    <w:rsid w:val="00EC22D1"/>
    <w:rsid w:val="00EC2C74"/>
    <w:rsid w:val="00EC392B"/>
    <w:rsid w:val="00EC4415"/>
    <w:rsid w:val="00EC50E2"/>
    <w:rsid w:val="00EC5128"/>
    <w:rsid w:val="00EC5387"/>
    <w:rsid w:val="00EC69EE"/>
    <w:rsid w:val="00EC777C"/>
    <w:rsid w:val="00EC792F"/>
    <w:rsid w:val="00ED076B"/>
    <w:rsid w:val="00ED0D0E"/>
    <w:rsid w:val="00ED76A1"/>
    <w:rsid w:val="00EE4E90"/>
    <w:rsid w:val="00EF0383"/>
    <w:rsid w:val="00EF4863"/>
    <w:rsid w:val="00EF742F"/>
    <w:rsid w:val="00F073E5"/>
    <w:rsid w:val="00F1423A"/>
    <w:rsid w:val="00F15889"/>
    <w:rsid w:val="00F16A51"/>
    <w:rsid w:val="00F20335"/>
    <w:rsid w:val="00F23002"/>
    <w:rsid w:val="00F26F1A"/>
    <w:rsid w:val="00F27926"/>
    <w:rsid w:val="00F33872"/>
    <w:rsid w:val="00F33DF7"/>
    <w:rsid w:val="00F367EE"/>
    <w:rsid w:val="00F40807"/>
    <w:rsid w:val="00F5300E"/>
    <w:rsid w:val="00F53488"/>
    <w:rsid w:val="00F606A6"/>
    <w:rsid w:val="00F61B1A"/>
    <w:rsid w:val="00F62E5E"/>
    <w:rsid w:val="00F633F0"/>
    <w:rsid w:val="00F635A7"/>
    <w:rsid w:val="00F660B5"/>
    <w:rsid w:val="00F66233"/>
    <w:rsid w:val="00F713FD"/>
    <w:rsid w:val="00F74505"/>
    <w:rsid w:val="00F74F32"/>
    <w:rsid w:val="00F76C71"/>
    <w:rsid w:val="00F8453A"/>
    <w:rsid w:val="00F87546"/>
    <w:rsid w:val="00F90D8C"/>
    <w:rsid w:val="00F92454"/>
    <w:rsid w:val="00F939BF"/>
    <w:rsid w:val="00F94578"/>
    <w:rsid w:val="00F94F90"/>
    <w:rsid w:val="00F9506C"/>
    <w:rsid w:val="00F962B8"/>
    <w:rsid w:val="00FA2ED1"/>
    <w:rsid w:val="00FA5213"/>
    <w:rsid w:val="00FA5AD0"/>
    <w:rsid w:val="00FB7720"/>
    <w:rsid w:val="00FD29BC"/>
    <w:rsid w:val="00FD3675"/>
    <w:rsid w:val="00FD56F7"/>
    <w:rsid w:val="00FE746A"/>
    <w:rsid w:val="00FE759E"/>
    <w:rsid w:val="00FF2FB0"/>
    <w:rsid w:val="00FF4C96"/>
    <w:rsid w:val="00FF543A"/>
    <w:rsid w:val="15A0213A"/>
    <w:rsid w:val="18FD83EA"/>
    <w:rsid w:val="1B030FE1"/>
    <w:rsid w:val="1EAD6E62"/>
    <w:rsid w:val="4E9680CC"/>
    <w:rsid w:val="51CE218E"/>
    <w:rsid w:val="692E2172"/>
    <w:rsid w:val="735F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968C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968CD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semiHidden/>
    <w:unhideWhenUsed/>
    <w:rsid w:val="00CF63E4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nks.gd/l/eyJhbGciOiJIUzI1NiJ9.eyJidWxsZXRpbl9saW5rX2lkIjoxMDEsInVyaSI6ImJwMjpjbGljayIsInVybCI6Imh0dHBzOi8vdXMwNndlYi56b29tLnVzL21lZXRpbmcvcmVnaXN0ZXIvdFpJdGMtaW9yVHNwRTllM2ZMTVZuS2N0TnN5ZWdqQkY1WFdXIiwiYnVsbGV0aW5faWQiOiIyMDIzMDkxOC44Mjc1NTI4MSJ9.jjefbix8YNpxOAu6frZ9GC7mHg81Oie_7gvuibAJCrI/s/1174042953/br/226132653801-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5" ma:contentTypeDescription="Create a new document." ma:contentTypeScope="" ma:versionID="eaee676bb3a92808160ad49dda1e5667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3cfaaa074775fa6b997d4a126f60f036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2F959F-2649-4A15-81D3-67B9BDDAFC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4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6</TotalTime>
  <Pages>3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71</cp:revision>
  <cp:lastPrinted>2023-06-22T16:58:00Z</cp:lastPrinted>
  <dcterms:created xsi:type="dcterms:W3CDTF">2023-07-13T22:42:00Z</dcterms:created>
  <dcterms:modified xsi:type="dcterms:W3CDTF">2023-09-21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  <property fmtid="{D5CDD505-2E9C-101B-9397-08002B2CF9AE}" pid="4" name="GrammarlyDocumentId">
    <vt:lpwstr>a3e6294c6020675764b11ce663731d835bd6effbc0dcdaa0596528ec236dd533</vt:lpwstr>
  </property>
</Properties>
</file>